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96D7C" w14:textId="40E3B1A9" w:rsidR="004C52CF" w:rsidRPr="00664CEF" w:rsidRDefault="00272E4B" w:rsidP="00EF1159">
      <w:pPr>
        <w:pStyle w:val="Heading1"/>
        <w:shd w:val="clear" w:color="auto" w:fill="F2F2F2"/>
        <w:jc w:val="both"/>
        <w:rPr>
          <w:rFonts w:cstheme="majorHAnsi"/>
          <w:sz w:val="28"/>
          <w:szCs w:val="28"/>
        </w:rPr>
      </w:pPr>
      <w:proofErr w:type="spellStart"/>
      <w:r>
        <w:rPr>
          <w:rFonts w:cstheme="majorHAnsi"/>
          <w:sz w:val="28"/>
          <w:szCs w:val="28"/>
        </w:rPr>
        <w:t>Vigilent</w:t>
      </w:r>
      <w:proofErr w:type="spellEnd"/>
      <w:r>
        <w:rPr>
          <w:rFonts w:cstheme="majorHAnsi"/>
          <w:sz w:val="28"/>
          <w:szCs w:val="28"/>
        </w:rPr>
        <w:t xml:space="preserve"> </w:t>
      </w:r>
      <w:proofErr w:type="spellStart"/>
      <w:r w:rsidR="00E56730">
        <w:rPr>
          <w:rFonts w:cstheme="majorHAnsi"/>
          <w:sz w:val="28"/>
          <w:szCs w:val="28"/>
        </w:rPr>
        <w:t>GraphQL</w:t>
      </w:r>
      <w:proofErr w:type="spellEnd"/>
      <w:r>
        <w:rPr>
          <w:rFonts w:cstheme="majorHAnsi"/>
          <w:sz w:val="28"/>
          <w:szCs w:val="28"/>
        </w:rPr>
        <w:t xml:space="preserve"> queries and mutations</w:t>
      </w:r>
    </w:p>
    <w:p w14:paraId="7EC52760" w14:textId="2D782A26" w:rsidR="004C52CF" w:rsidRPr="00664CEF" w:rsidRDefault="00433F0E">
      <w:pPr>
        <w:pStyle w:val="Heading2"/>
        <w:rPr>
          <w:rFonts w:cstheme="majorHAnsi"/>
          <w:sz w:val="28"/>
          <w:szCs w:val="28"/>
        </w:rPr>
      </w:pPr>
      <w:r>
        <w:rPr>
          <w:rFonts w:cstheme="majorHAnsi"/>
          <w:sz w:val="28"/>
          <w:szCs w:val="28"/>
        </w:rPr>
        <w:t xml:space="preserve">Keywords used in the </w:t>
      </w:r>
      <w:r w:rsidR="002B2EA1">
        <w:rPr>
          <w:rFonts w:cstheme="majorHAnsi"/>
          <w:sz w:val="28"/>
          <w:szCs w:val="28"/>
        </w:rPr>
        <w:t xml:space="preserve">automation </w:t>
      </w:r>
      <w:r>
        <w:rPr>
          <w:rFonts w:cstheme="majorHAnsi"/>
          <w:sz w:val="28"/>
          <w:szCs w:val="28"/>
        </w:rPr>
        <w:t>script</w:t>
      </w:r>
    </w:p>
    <w:p w14:paraId="6C849C16" w14:textId="27EB95CC" w:rsidR="004C52CF" w:rsidRPr="00664CEF" w:rsidRDefault="009E6E6E">
      <w:pPr>
        <w:pStyle w:val="Heading3"/>
        <w:rPr>
          <w:rFonts w:asciiTheme="minorHAnsi" w:hAnsiTheme="minorHAnsi" w:cstheme="minorHAnsi"/>
          <w:sz w:val="22"/>
          <w:szCs w:val="22"/>
        </w:rPr>
      </w:pPr>
      <w:r w:rsidRPr="00664CEF">
        <w:rPr>
          <w:rFonts w:asciiTheme="minorHAnsi" w:hAnsiTheme="minorHAnsi" w:cstheme="minorHAnsi"/>
          <w:sz w:val="22"/>
          <w:szCs w:val="22"/>
        </w:rPr>
        <w:t>Key</w:t>
      </w:r>
      <w:r w:rsidR="00A15B3F">
        <w:rPr>
          <w:rFonts w:asciiTheme="minorHAnsi" w:hAnsiTheme="minorHAnsi" w:cstheme="minorHAnsi"/>
          <w:sz w:val="22"/>
          <w:szCs w:val="22"/>
        </w:rPr>
        <w:t>words</w:t>
      </w:r>
    </w:p>
    <w:tbl>
      <w:tblPr>
        <w:tblStyle w:val="af1"/>
        <w:tblW w:w="80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5220"/>
        <w:gridCol w:w="2410"/>
      </w:tblGrid>
      <w:tr w:rsidR="0070186E" w:rsidRPr="00664CEF" w14:paraId="334CF533" w14:textId="77777777" w:rsidTr="0070186E">
        <w:trPr>
          <w:trHeight w:val="575"/>
        </w:trPr>
        <w:tc>
          <w:tcPr>
            <w:tcW w:w="450" w:type="dxa"/>
            <w:shd w:val="clear" w:color="auto" w:fill="843C0B"/>
          </w:tcPr>
          <w:p w14:paraId="3664EEE8" w14:textId="77777777" w:rsidR="0070186E" w:rsidRPr="00664CEF" w:rsidRDefault="0070186E" w:rsidP="009E6E6E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#</w:t>
            </w:r>
          </w:p>
        </w:tc>
        <w:tc>
          <w:tcPr>
            <w:tcW w:w="5220" w:type="dxa"/>
            <w:shd w:val="clear" w:color="auto" w:fill="843C0B"/>
          </w:tcPr>
          <w:p w14:paraId="592DF7F2" w14:textId="448BFF0E" w:rsidR="0070186E" w:rsidRPr="00664CEF" w:rsidRDefault="0070186E" w:rsidP="009E6E6E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y</w:t>
            </w:r>
            <w:proofErr w:type="spellEnd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 xml:space="preserve"> 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/</w:t>
            </w: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Mutation</w:t>
            </w:r>
            <w:proofErr w:type="spellEnd"/>
          </w:p>
        </w:tc>
        <w:tc>
          <w:tcPr>
            <w:tcW w:w="2410" w:type="dxa"/>
            <w:shd w:val="clear" w:color="auto" w:fill="833C0B" w:themeFill="accent2" w:themeFillShade="80"/>
          </w:tcPr>
          <w:p w14:paraId="38E03869" w14:textId="0824C6AD" w:rsidR="0070186E" w:rsidRPr="00664CEF" w:rsidRDefault="0070186E" w:rsidP="009E6E6E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y</w:t>
            </w:r>
            <w:proofErr w:type="spellEnd"/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/</w:t>
            </w: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2638721C" w14:textId="77777777" w:rsidTr="0070186E">
        <w:tc>
          <w:tcPr>
            <w:tcW w:w="450" w:type="dxa"/>
          </w:tcPr>
          <w:p w14:paraId="2A6769F0" w14:textId="77777777" w:rsidR="0070186E" w:rsidRPr="00664CEF" w:rsidRDefault="0070186E" w:rsidP="00133D25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220" w:type="dxa"/>
          </w:tcPr>
          <w:p w14:paraId="5C57EFCE" w14:textId="0BE8423F" w:rsidR="0070186E" w:rsidRPr="00664CEF" w:rsidRDefault="0070186E" w:rsidP="00133D25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configWriteMutation</w:t>
            </w:r>
            <w:proofErr w:type="spellEnd"/>
          </w:p>
        </w:tc>
        <w:tc>
          <w:tcPr>
            <w:tcW w:w="2410" w:type="dxa"/>
          </w:tcPr>
          <w:p w14:paraId="2933EF75" w14:textId="7DE91D78" w:rsidR="0070186E" w:rsidRPr="00664CEF" w:rsidRDefault="0070186E" w:rsidP="00133D25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7589D63F" w14:textId="77777777" w:rsidTr="0070186E">
        <w:tc>
          <w:tcPr>
            <w:tcW w:w="450" w:type="dxa"/>
          </w:tcPr>
          <w:p w14:paraId="747A5757" w14:textId="57FA20F4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220" w:type="dxa"/>
          </w:tcPr>
          <w:p w14:paraId="147591A1" w14:textId="323B2737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pointWriteMutation</w:t>
            </w:r>
            <w:proofErr w:type="spellEnd"/>
          </w:p>
        </w:tc>
        <w:tc>
          <w:tcPr>
            <w:tcW w:w="2410" w:type="dxa"/>
          </w:tcPr>
          <w:p w14:paraId="7D608C0D" w14:textId="5D00EA52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25C71588" w14:textId="77777777" w:rsidTr="0070186E">
        <w:tc>
          <w:tcPr>
            <w:tcW w:w="450" w:type="dxa"/>
          </w:tcPr>
          <w:p w14:paraId="1B05D799" w14:textId="1D190060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220" w:type="dxa"/>
          </w:tcPr>
          <w:p w14:paraId="4A2CCA98" w14:textId="3775456D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setSetPointLimits</w:t>
            </w:r>
            <w:proofErr w:type="spellEnd"/>
          </w:p>
        </w:tc>
        <w:tc>
          <w:tcPr>
            <w:tcW w:w="2410" w:type="dxa"/>
          </w:tcPr>
          <w:p w14:paraId="33650408" w14:textId="50CB1E9E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1EBC1FE8" w14:textId="77777777" w:rsidTr="0070186E">
        <w:tc>
          <w:tcPr>
            <w:tcW w:w="450" w:type="dxa"/>
          </w:tcPr>
          <w:p w14:paraId="6191C6D0" w14:textId="49826D96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220" w:type="dxa"/>
          </w:tcPr>
          <w:p w14:paraId="3085138C" w14:textId="5F0DF74D" w:rsidR="0070186E" w:rsidRPr="00DD5BF6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DD5BF6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setGroupPropertymutation</w:t>
            </w:r>
            <w:proofErr w:type="spellEnd"/>
          </w:p>
        </w:tc>
        <w:tc>
          <w:tcPr>
            <w:tcW w:w="2410" w:type="dxa"/>
          </w:tcPr>
          <w:p w14:paraId="7C4BB09B" w14:textId="2A8F88A0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617B9DE0" w14:textId="77777777" w:rsidTr="0070186E">
        <w:tc>
          <w:tcPr>
            <w:tcW w:w="450" w:type="dxa"/>
          </w:tcPr>
          <w:p w14:paraId="60A028BB" w14:textId="0CB48B9F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220" w:type="dxa"/>
          </w:tcPr>
          <w:p w14:paraId="7B476C31" w14:textId="3D7DC42D" w:rsidR="0070186E" w:rsidRPr="00156E6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testEventLogMutation</w:t>
            </w:r>
            <w:proofErr w:type="spellEnd"/>
          </w:p>
        </w:tc>
        <w:tc>
          <w:tcPr>
            <w:tcW w:w="2410" w:type="dxa"/>
          </w:tcPr>
          <w:p w14:paraId="7E0E80F8" w14:textId="02ED4AF6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40014631" w14:textId="77777777" w:rsidTr="0070186E">
        <w:tc>
          <w:tcPr>
            <w:tcW w:w="450" w:type="dxa"/>
          </w:tcPr>
          <w:p w14:paraId="5E7E7483" w14:textId="5B88F20E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220" w:type="dxa"/>
          </w:tcPr>
          <w:p w14:paraId="3448A559" w14:textId="00AE3CCC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setSFCMutation</w:t>
            </w:r>
            <w:proofErr w:type="spellEnd"/>
          </w:p>
        </w:tc>
        <w:tc>
          <w:tcPr>
            <w:tcW w:w="2410" w:type="dxa"/>
          </w:tcPr>
          <w:p w14:paraId="77963D68" w14:textId="646173AA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024F91A8" w14:textId="77777777" w:rsidTr="0070186E">
        <w:tc>
          <w:tcPr>
            <w:tcW w:w="450" w:type="dxa"/>
          </w:tcPr>
          <w:p w14:paraId="4138451B" w14:textId="335A8C7D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220" w:type="dxa"/>
          </w:tcPr>
          <w:p w14:paraId="26BFE33E" w14:textId="29A130B6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setBOPMutation</w:t>
            </w:r>
            <w:proofErr w:type="spellEnd"/>
          </w:p>
        </w:tc>
        <w:tc>
          <w:tcPr>
            <w:tcW w:w="2410" w:type="dxa"/>
          </w:tcPr>
          <w:p w14:paraId="2A7D9179" w14:textId="099F38B9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1CD60849" w14:textId="77777777" w:rsidTr="0070186E">
        <w:tc>
          <w:tcPr>
            <w:tcW w:w="450" w:type="dxa"/>
          </w:tcPr>
          <w:p w14:paraId="420B18F5" w14:textId="4394C7C5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220" w:type="dxa"/>
          </w:tcPr>
          <w:p w14:paraId="3EC945D9" w14:textId="5FC487DC" w:rsidR="0070186E" w:rsidRPr="00664CEF" w:rsidRDefault="0070186E" w:rsidP="00625898">
            <w:pPr>
              <w:tabs>
                <w:tab w:val="left" w:pos="1880"/>
              </w:tabs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releaseOverrideOfAllAHUsMutation</w:t>
            </w:r>
            <w:proofErr w:type="spellEnd"/>
          </w:p>
        </w:tc>
        <w:tc>
          <w:tcPr>
            <w:tcW w:w="2410" w:type="dxa"/>
          </w:tcPr>
          <w:p w14:paraId="4A895D50" w14:textId="3C4FD445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7C654F24" w14:textId="77777777" w:rsidTr="0070186E">
        <w:tc>
          <w:tcPr>
            <w:tcW w:w="450" w:type="dxa"/>
          </w:tcPr>
          <w:p w14:paraId="5979D699" w14:textId="0702D315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220" w:type="dxa"/>
          </w:tcPr>
          <w:p w14:paraId="322A94B5" w14:textId="5129E92C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913B60">
              <w:rPr>
                <w:rFonts w:asciiTheme="minorHAnsi" w:eastAsia="Arial" w:hAnsiTheme="minorHAnsi" w:cstheme="minorHAnsi"/>
                <w:sz w:val="22"/>
                <w:szCs w:val="22"/>
              </w:rPr>
              <w:t>groupNameOidMutation</w:t>
            </w:r>
            <w:proofErr w:type="spellEnd"/>
          </w:p>
        </w:tc>
        <w:tc>
          <w:tcPr>
            <w:tcW w:w="2410" w:type="dxa"/>
          </w:tcPr>
          <w:p w14:paraId="06FC2C80" w14:textId="3533F339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475C3AED" w14:textId="77777777" w:rsidTr="0070186E">
        <w:tc>
          <w:tcPr>
            <w:tcW w:w="450" w:type="dxa"/>
          </w:tcPr>
          <w:p w14:paraId="20148A22" w14:textId="4D09F788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220" w:type="dxa"/>
          </w:tcPr>
          <w:p w14:paraId="4F03F3BF" w14:textId="53A2F531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getAHUStatusInGroupQuery</w:t>
            </w:r>
            <w:proofErr w:type="spellEnd"/>
          </w:p>
        </w:tc>
        <w:tc>
          <w:tcPr>
            <w:tcW w:w="2410" w:type="dxa"/>
          </w:tcPr>
          <w:p w14:paraId="65AAC578" w14:textId="4EBE2C0A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02AE7830" w14:textId="77777777" w:rsidTr="0070186E">
        <w:tc>
          <w:tcPr>
            <w:tcW w:w="450" w:type="dxa"/>
          </w:tcPr>
          <w:p w14:paraId="516DCBE6" w14:textId="08042A73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220" w:type="dxa"/>
          </w:tcPr>
          <w:p w14:paraId="7C3426AE" w14:textId="03328D77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getCtrlStateValueQuery</w:t>
            </w:r>
            <w:proofErr w:type="spellEnd"/>
          </w:p>
        </w:tc>
        <w:tc>
          <w:tcPr>
            <w:tcW w:w="2410" w:type="dxa"/>
          </w:tcPr>
          <w:p w14:paraId="77BCEDEC" w14:textId="70AC4D01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246F505A" w14:textId="77777777" w:rsidTr="0070186E">
        <w:tc>
          <w:tcPr>
            <w:tcW w:w="450" w:type="dxa"/>
          </w:tcPr>
          <w:p w14:paraId="18D22E4D" w14:textId="1886D582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220" w:type="dxa"/>
          </w:tcPr>
          <w:p w14:paraId="5246F027" w14:textId="0E348004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getRackSensorPointsOfGroupQuery</w:t>
            </w:r>
            <w:proofErr w:type="spellEnd"/>
          </w:p>
        </w:tc>
        <w:tc>
          <w:tcPr>
            <w:tcW w:w="2410" w:type="dxa"/>
          </w:tcPr>
          <w:p w14:paraId="0677DA25" w14:textId="1D13033F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53D20DDD" w14:textId="77777777" w:rsidTr="0070186E">
        <w:tc>
          <w:tcPr>
            <w:tcW w:w="450" w:type="dxa"/>
          </w:tcPr>
          <w:p w14:paraId="262C8CE7" w14:textId="6891EFD2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220" w:type="dxa"/>
          </w:tcPr>
          <w:p w14:paraId="1626374A" w14:textId="3559EC04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getAlarmStatusQuery</w:t>
            </w:r>
            <w:proofErr w:type="spellEnd"/>
          </w:p>
        </w:tc>
        <w:tc>
          <w:tcPr>
            <w:tcW w:w="2410" w:type="dxa"/>
          </w:tcPr>
          <w:p w14:paraId="5323BC4B" w14:textId="7D70404E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2010B2" w:rsidRPr="00664CEF" w14:paraId="4CE32EC2" w14:textId="77777777" w:rsidTr="0070186E">
        <w:tc>
          <w:tcPr>
            <w:tcW w:w="450" w:type="dxa"/>
          </w:tcPr>
          <w:p w14:paraId="188D1AAE" w14:textId="0E4D289C" w:rsidR="002010B2" w:rsidRPr="00664CEF" w:rsidRDefault="002010B2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5220" w:type="dxa"/>
          </w:tcPr>
          <w:p w14:paraId="784552FC" w14:textId="45A01B03" w:rsidR="002010B2" w:rsidRPr="00156E6F" w:rsidRDefault="004732A0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4732A0">
              <w:rPr>
                <w:rFonts w:ascii="Segoe UI" w:hAnsi="Segoe UI" w:cs="Segoe UI"/>
                <w:sz w:val="22"/>
                <w:szCs w:val="22"/>
              </w:rPr>
              <w:t>overrideGet</w:t>
            </w:r>
            <w:proofErr w:type="spellEnd"/>
          </w:p>
        </w:tc>
        <w:tc>
          <w:tcPr>
            <w:tcW w:w="2410" w:type="dxa"/>
          </w:tcPr>
          <w:p w14:paraId="168D7C38" w14:textId="156CD731" w:rsidR="002010B2" w:rsidRPr="00B61E04" w:rsidRDefault="004732A0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2010B2" w:rsidRPr="00664CEF" w14:paraId="28F2CD3D" w14:textId="77777777" w:rsidTr="0070186E">
        <w:tc>
          <w:tcPr>
            <w:tcW w:w="450" w:type="dxa"/>
          </w:tcPr>
          <w:p w14:paraId="561FB1E1" w14:textId="00738C01" w:rsidR="002010B2" w:rsidRPr="00664CEF" w:rsidRDefault="004732A0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5220" w:type="dxa"/>
          </w:tcPr>
          <w:p w14:paraId="18F7E553" w14:textId="77648C2C" w:rsidR="002010B2" w:rsidRPr="00156E6F" w:rsidRDefault="00BC485A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C485A">
              <w:rPr>
                <w:rFonts w:asciiTheme="minorHAnsi" w:eastAsia="Arial" w:hAnsiTheme="minorHAnsi" w:cstheme="minorHAnsi"/>
                <w:sz w:val="22"/>
                <w:szCs w:val="22"/>
              </w:rPr>
              <w:t>getSpecificSensorPointDetails</w:t>
            </w:r>
            <w:proofErr w:type="spellEnd"/>
          </w:p>
        </w:tc>
        <w:tc>
          <w:tcPr>
            <w:tcW w:w="2410" w:type="dxa"/>
          </w:tcPr>
          <w:p w14:paraId="792559CC" w14:textId="676B90BE" w:rsidR="002010B2" w:rsidRPr="00B61E04" w:rsidRDefault="00294FA2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2010B2" w:rsidRPr="00664CEF" w14:paraId="0BE4D1EB" w14:textId="77777777" w:rsidTr="0070186E">
        <w:tc>
          <w:tcPr>
            <w:tcW w:w="450" w:type="dxa"/>
          </w:tcPr>
          <w:p w14:paraId="7738E0BE" w14:textId="1CDE17B4" w:rsidR="002010B2" w:rsidRPr="00664CEF" w:rsidRDefault="00294FA2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5220" w:type="dxa"/>
          </w:tcPr>
          <w:p w14:paraId="5C12E104" w14:textId="5900FAE7" w:rsidR="002010B2" w:rsidRPr="00156E6F" w:rsidRDefault="00294FA2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94FA2">
              <w:rPr>
                <w:rFonts w:asciiTheme="minorHAnsi" w:eastAsia="Arial" w:hAnsiTheme="minorHAnsi" w:cstheme="minorHAnsi"/>
                <w:sz w:val="22"/>
                <w:szCs w:val="22"/>
              </w:rPr>
              <w:t>getGroupsAHUProperties</w:t>
            </w:r>
            <w:proofErr w:type="spellEnd"/>
          </w:p>
        </w:tc>
        <w:tc>
          <w:tcPr>
            <w:tcW w:w="2410" w:type="dxa"/>
          </w:tcPr>
          <w:p w14:paraId="5B4F4A5E" w14:textId="249CC555" w:rsidR="002010B2" w:rsidRPr="00B61E04" w:rsidRDefault="00294FA2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2010B2" w:rsidRPr="00664CEF" w14:paraId="332C1FA0" w14:textId="77777777" w:rsidTr="0070186E">
        <w:tc>
          <w:tcPr>
            <w:tcW w:w="450" w:type="dxa"/>
          </w:tcPr>
          <w:p w14:paraId="610BBE4D" w14:textId="30EF40A4" w:rsidR="002010B2" w:rsidRPr="00664CEF" w:rsidRDefault="00294FA2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5220" w:type="dxa"/>
          </w:tcPr>
          <w:p w14:paraId="1A908A68" w14:textId="6F315F05" w:rsidR="002010B2" w:rsidRPr="00156E6F" w:rsidRDefault="004B6BC3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4B6BC3">
              <w:rPr>
                <w:rFonts w:asciiTheme="minorHAnsi" w:eastAsia="Arial" w:hAnsiTheme="minorHAnsi" w:cstheme="minorHAnsi"/>
                <w:sz w:val="22"/>
                <w:szCs w:val="22"/>
              </w:rPr>
              <w:t>setGrpProp</w:t>
            </w:r>
            <w:proofErr w:type="spellEnd"/>
          </w:p>
        </w:tc>
        <w:tc>
          <w:tcPr>
            <w:tcW w:w="2410" w:type="dxa"/>
          </w:tcPr>
          <w:p w14:paraId="361A89FB" w14:textId="71C02F30" w:rsidR="002010B2" w:rsidRPr="00B61E04" w:rsidRDefault="00294FA2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0D5D15F3" w14:textId="77777777" w:rsidTr="0070186E">
        <w:tc>
          <w:tcPr>
            <w:tcW w:w="450" w:type="dxa"/>
          </w:tcPr>
          <w:p w14:paraId="7D18AF37" w14:textId="2F7245E9" w:rsidR="0070186E" w:rsidRPr="00664CEF" w:rsidRDefault="0094798B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8</w:t>
            </w:r>
          </w:p>
        </w:tc>
        <w:tc>
          <w:tcPr>
            <w:tcW w:w="5220" w:type="dxa"/>
          </w:tcPr>
          <w:p w14:paraId="3706C8CB" w14:textId="4ABBFF01" w:rsidR="0070186E" w:rsidRPr="00664CEF" w:rsidRDefault="008E26C9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8E26C9">
              <w:rPr>
                <w:rFonts w:asciiTheme="minorHAnsi" w:eastAsia="Arial" w:hAnsiTheme="minorHAnsi" w:cstheme="minorHAnsi"/>
                <w:sz w:val="22"/>
                <w:szCs w:val="22"/>
              </w:rPr>
              <w:t>AHUMismatchInGroup</w:t>
            </w:r>
            <w:proofErr w:type="spellEnd"/>
          </w:p>
        </w:tc>
        <w:tc>
          <w:tcPr>
            <w:tcW w:w="2410" w:type="dxa"/>
          </w:tcPr>
          <w:p w14:paraId="1A51D84F" w14:textId="393AB09D" w:rsidR="0070186E" w:rsidRPr="00664CEF" w:rsidRDefault="008E26C9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94798B" w:rsidRPr="00664CEF" w14:paraId="738BFC99" w14:textId="77777777" w:rsidTr="0070186E">
        <w:tc>
          <w:tcPr>
            <w:tcW w:w="450" w:type="dxa"/>
          </w:tcPr>
          <w:p w14:paraId="3CAE2928" w14:textId="6D53B974" w:rsidR="0094798B" w:rsidRPr="00664CEF" w:rsidRDefault="008E26C9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9</w:t>
            </w:r>
          </w:p>
        </w:tc>
        <w:tc>
          <w:tcPr>
            <w:tcW w:w="5220" w:type="dxa"/>
          </w:tcPr>
          <w:p w14:paraId="006DB043" w14:textId="7C5BF457" w:rsidR="0094798B" w:rsidRPr="00664CEF" w:rsidRDefault="00C6040D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C6040D">
              <w:rPr>
                <w:rFonts w:ascii="Segoe UI" w:hAnsi="Segoe UI" w:cs="Segoe UI"/>
                <w:sz w:val="21"/>
                <w:szCs w:val="21"/>
              </w:rPr>
              <w:t>getAHUStateofAhuInGroup</w:t>
            </w:r>
            <w:proofErr w:type="spellEnd"/>
          </w:p>
        </w:tc>
        <w:tc>
          <w:tcPr>
            <w:tcW w:w="2410" w:type="dxa"/>
          </w:tcPr>
          <w:p w14:paraId="0B0FADD2" w14:textId="16D34FC7" w:rsidR="0094798B" w:rsidRPr="00664CEF" w:rsidRDefault="00C6040D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94798B" w:rsidRPr="00664CEF" w14:paraId="13C308F0" w14:textId="77777777" w:rsidTr="0070186E">
        <w:tc>
          <w:tcPr>
            <w:tcW w:w="450" w:type="dxa"/>
          </w:tcPr>
          <w:p w14:paraId="333F1174" w14:textId="77777777" w:rsidR="0094798B" w:rsidRPr="00664CEF" w:rsidRDefault="0094798B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5220" w:type="dxa"/>
          </w:tcPr>
          <w:p w14:paraId="158D6D1B" w14:textId="77777777" w:rsidR="0094798B" w:rsidRPr="00664CEF" w:rsidRDefault="0094798B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</w:tcPr>
          <w:p w14:paraId="6D9F4FBD" w14:textId="77777777" w:rsidR="0094798B" w:rsidRPr="00664CEF" w:rsidRDefault="0094798B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</w:tbl>
    <w:p w14:paraId="4A20E973" w14:textId="0D1AC87C" w:rsidR="00A505A8" w:rsidRDefault="00A505A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5789F6E4" w14:textId="62D16B5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17107CCB" w14:textId="6E903F73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2EDF1876" w14:textId="3FBA401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73A3275" w14:textId="3EAEACDD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4E2A6583" w14:textId="66FF57B4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CD47891" w14:textId="77777777" w:rsidR="00AD396E" w:rsidRDefault="00AD396E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5122B152" w14:textId="77777777" w:rsidR="00F046A9" w:rsidRPr="00A505A8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B6143F3" w14:textId="3AFC14DD" w:rsidR="00F11BD6" w:rsidRPr="00F11BD6" w:rsidRDefault="00ED2ED0" w:rsidP="00F11BD6">
      <w:pPr>
        <w:pStyle w:val="Heading2"/>
        <w:rPr>
          <w:rFonts w:cstheme="majorHAnsi"/>
          <w:sz w:val="28"/>
          <w:szCs w:val="28"/>
        </w:rPr>
      </w:pPr>
      <w:proofErr w:type="spellStart"/>
      <w:r>
        <w:rPr>
          <w:rFonts w:cstheme="majorHAnsi"/>
          <w:sz w:val="28"/>
          <w:szCs w:val="28"/>
        </w:rPr>
        <w:t>GraphQL</w:t>
      </w:r>
      <w:proofErr w:type="spellEnd"/>
      <w:r>
        <w:rPr>
          <w:rFonts w:cstheme="majorHAnsi"/>
          <w:sz w:val="28"/>
          <w:szCs w:val="28"/>
        </w:rPr>
        <w:t xml:space="preserve"> </w:t>
      </w:r>
      <w:r w:rsidR="00F11BD6">
        <w:rPr>
          <w:rFonts w:cstheme="majorHAnsi"/>
          <w:sz w:val="28"/>
          <w:szCs w:val="28"/>
        </w:rPr>
        <w:t>Mutation</w:t>
      </w:r>
      <w:r>
        <w:rPr>
          <w:rFonts w:cstheme="majorHAnsi"/>
          <w:sz w:val="28"/>
          <w:szCs w:val="28"/>
        </w:rPr>
        <w:t>s</w:t>
      </w:r>
      <w:r w:rsidR="00F11BD6" w:rsidRPr="00664CEF">
        <w:rPr>
          <w:rFonts w:cstheme="majorHAnsi"/>
          <w:sz w:val="28"/>
          <w:szCs w:val="28"/>
        </w:rPr>
        <w:t>:</w:t>
      </w:r>
    </w:p>
    <w:p w14:paraId="0E0B7DCD" w14:textId="47A5807F" w:rsidR="00CD6081" w:rsidRDefault="00F11BD6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CA1E56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configWriteMutation</w:t>
      </w:r>
      <w:proofErr w:type="spellEnd"/>
      <w:r w:rsidR="00343F0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the system properties in Tools-&gt;Configs-&gt;DASHM</w:t>
      </w:r>
    </w:p>
    <w:p w14:paraId="333F5EE8" w14:textId="549D320A" w:rsidR="00A544D3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e.g.  Tools-&gt;Configs-&gt;DASHM-&gt;</w:t>
      </w: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Property N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>–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proofErr w:type="spellEnd"/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&amp;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value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5</w:t>
      </w:r>
    </w:p>
    <w:p w14:paraId="72CC785C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configWrite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29325470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configSet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requests: [{module: "DASHM", name: "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", value: "5"}]) {</w:t>
      </w:r>
    </w:p>
    <w:p w14:paraId="0ADE1FA3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670669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11D69E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6D41D19D" w14:textId="3AF968B0" w:rsidR="00F11BD6" w:rsidRDefault="00CD6081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D31EFDF" w14:textId="77777777" w:rsidR="00F046A9" w:rsidRPr="00F11BD6" w:rsidRDefault="00F046A9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1136ABA" w14:textId="3EC28643" w:rsidR="00F11BD6" w:rsidRDefault="00F11BD6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CA1E56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pointWriteMutation</w:t>
      </w:r>
      <w:proofErr w:type="spellEnd"/>
      <w:r w:rsid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the temperature of Rack Bottom or Rack Top with </w:t>
      </w:r>
      <w:proofErr w:type="spellStart"/>
      <w:r w:rsidR="00A544D3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A544D3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67395171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pointWrite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CF639DD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pointWrite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: 2220, value: 66.78}]) {</w:t>
      </w:r>
    </w:p>
    <w:p w14:paraId="2D1696A6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569E1D18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0ACF03CE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794EE13" w14:textId="42D1A065" w:rsidR="00A544D3" w:rsidRPr="00F11BD6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1E9F1AE" w14:textId="4FCBFFE0" w:rsidR="00636544" w:rsidRDefault="00636544" w:rsidP="00636544">
      <w:pPr>
        <w:pStyle w:val="Heading2"/>
        <w:rPr>
          <w:rFonts w:cstheme="majorHAnsi"/>
          <w:sz w:val="28"/>
          <w:szCs w:val="28"/>
        </w:rPr>
      </w:pPr>
    </w:p>
    <w:p w14:paraId="60240140" w14:textId="6050DC06" w:rsidR="00F046A9" w:rsidRDefault="00F046A9" w:rsidP="00F046A9"/>
    <w:p w14:paraId="1915C1FA" w14:textId="72BF4798" w:rsidR="00F046A9" w:rsidRDefault="00F046A9" w:rsidP="00F046A9"/>
    <w:p w14:paraId="2F2A7FC4" w14:textId="0C744B43" w:rsidR="00F046A9" w:rsidRDefault="00F046A9" w:rsidP="00F046A9"/>
    <w:p w14:paraId="647800A3" w14:textId="6ABD4900" w:rsidR="00F046A9" w:rsidRDefault="00F046A9" w:rsidP="00F046A9"/>
    <w:p w14:paraId="7AA67264" w14:textId="5E7F6E06" w:rsidR="00F046A9" w:rsidRDefault="00F046A9" w:rsidP="00F046A9"/>
    <w:p w14:paraId="59ACB438" w14:textId="518AB297" w:rsidR="00F046A9" w:rsidRDefault="00F046A9" w:rsidP="00F046A9"/>
    <w:p w14:paraId="50F23A6C" w14:textId="77777777" w:rsidR="00F046A9" w:rsidRPr="00F046A9" w:rsidRDefault="00F046A9" w:rsidP="00F046A9"/>
    <w:p w14:paraId="0F7589F7" w14:textId="0E4E161A" w:rsidR="00316AB0" w:rsidRDefault="00F11BD6" w:rsidP="00316AB0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36500A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setSetPointLimits</w:t>
      </w:r>
      <w:proofErr w:type="spellEnd"/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high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</w:t>
      </w:r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and low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for the Rack Top </w:t>
      </w:r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with </w:t>
      </w:r>
      <w:proofErr w:type="spellStart"/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6969E4A3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Points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E751DD4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: 2228, value: 80.8, target: LIMIT_HIGH, origin: "MANUAL"}, {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: 2228, value: 60.8, target: LIMIT_LOW, origin: "MANUAL"}]) {</w:t>
      </w:r>
    </w:p>
    <w:p w14:paraId="0E062071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C173B09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424093A6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DE555AA" w14:textId="437A5FA0" w:rsidR="0055277B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8B34595" w14:textId="77777777" w:rsidR="00D375A6" w:rsidRPr="00F11BD6" w:rsidRDefault="00D375A6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38EBEF9" w14:textId="6D6C4CAD" w:rsidR="00611E8F" w:rsidRDefault="00F11BD6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A0378A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setGroupPropertymutation</w:t>
      </w:r>
      <w:proofErr w:type="spellEnd"/>
      <w:r w:rsidR="00FA352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>group property value based on property name</w:t>
      </w:r>
      <w:r w:rsidR="00FA352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with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group </w:t>
      </w:r>
      <w:proofErr w:type="spellStart"/>
      <w:r w:rsidR="00FA3527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FA3527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0007CD3F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setGrpProp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4659A887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propertyWrite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: 598, name: "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AllowNumExceedencesGuard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", int: 8}]) {</w:t>
      </w:r>
    </w:p>
    <w:p w14:paraId="78A31730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23BD733E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35FACD18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6E9167F" w14:textId="20813168" w:rsidR="003D2CBA" w:rsidRDefault="00530B1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1751392D" w14:textId="220B37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5881BF" w14:textId="157639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3841288" w14:textId="2CC7D28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8E39CAC" w14:textId="1EFE24FD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6DDC1B9" w14:textId="545D9871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5AE16C5" w14:textId="77777777" w:rsidR="00D375A6" w:rsidRPr="00F11BD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33E73E7" w14:textId="4DCAE55B" w:rsidR="003D7514" w:rsidRPr="00A0378A" w:rsidRDefault="003D7514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3D7514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testEventLogMutation</w:t>
      </w:r>
      <w:proofErr w:type="spellEnd"/>
      <w:r w:rsidR="00A0378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custom message for event log.</w:t>
      </w:r>
    </w:p>
    <w:p w14:paraId="226801F5" w14:textId="1E746B20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TestEventLog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B1FDD70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eventLog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requests: [{source: "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Ideavat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AuQA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", message: "message"}]) {</w:t>
      </w:r>
    </w:p>
    <w:p w14:paraId="607EC576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A6A2D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565D04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1334581" w14:textId="497F264E" w:rsid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23FF2204" w14:textId="1295AB84" w:rsidR="00762E46" w:rsidRDefault="00F11BD6" w:rsidP="00762E4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FB04E9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setSFCMutation</w:t>
      </w:r>
      <w:proofErr w:type="spellEnd"/>
      <w:r w:rsidR="00762E4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SFC value for an AHU with SFC </w:t>
      </w:r>
      <w:proofErr w:type="spellStart"/>
      <w:r w:rsidR="00762E4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762E46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09CD47E7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targetSetSFC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234C222A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: 676, value: 88, unit: percent100, target: CONTROL, origin: "MANUAL", priority: 70}]) {</w:t>
      </w:r>
    </w:p>
    <w:p w14:paraId="3AC77668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11642C2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E0BD130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2E19E2E" w14:textId="4664E791" w:rsidR="00CB6629" w:rsidRPr="00A0378A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23988E75" w14:textId="0DC8AAC1" w:rsidR="00F11BD6" w:rsidRPr="00F11BD6" w:rsidRDefault="00F11BD6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4A311301" w14:textId="74A61DEE" w:rsidR="00FB04E9" w:rsidRDefault="00F11BD6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D375A6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setBOPMutation</w:t>
      </w:r>
      <w:proofErr w:type="spellEnd"/>
      <w:r w:rsid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BOP value for an AHU with BOP </w:t>
      </w:r>
      <w:proofErr w:type="spellStart"/>
      <w:r w:rsidR="00FB04E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FB04E9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12ADE0FB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targetSetBOP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339CB2F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: 8440, value: 1, target: CONTROL, origin: "MANUAL", priority: 70}]) {</w:t>
      </w:r>
    </w:p>
    <w:p w14:paraId="1D8B310F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FE5D92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FC96D30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}</w:t>
      </w:r>
    </w:p>
    <w:p w14:paraId="2436B03A" w14:textId="776A976E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C34D911" w14:textId="43ECBEEF" w:rsidR="00FF6794" w:rsidRDefault="00F11BD6" w:rsidP="00FF6794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5F152C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releaseOverrideOfAllAHUsMutation</w:t>
      </w:r>
      <w:proofErr w:type="spellEnd"/>
      <w:r w:rsidR="00FF6794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release all AHUs.</w:t>
      </w:r>
    </w:p>
    <w:p w14:paraId="7F07D90F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Override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6B1F1540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4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5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7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88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04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2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3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5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67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767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8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949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04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131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22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313, target: CONTROL, origin: "MANUAL"}]) {</w:t>
      </w:r>
    </w:p>
    <w:p w14:paraId="227F1B6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14A3E1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83BE640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44A175D7" w14:textId="4CFCD115" w:rsidR="00A505A8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4AE029D" w14:textId="02A7342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3878976" w14:textId="61B16BE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E856D4F" w14:textId="0FBF5B39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B1B665C" w14:textId="2532AA4B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BBD50B" w14:textId="77E8B9A5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626E70D" w14:textId="0D7ABE29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8DDD59B" w14:textId="3158635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6E6E342" w14:textId="02A923BC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DCCA516" w14:textId="1EE602E8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90A3474" w14:textId="178B2C7F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136BC68" w14:textId="3BE6CB6E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0171926" w14:textId="312C86A5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436387E" w14:textId="7F21F75C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51B9076" w14:textId="7777777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CE948B" w14:textId="77777777" w:rsidR="003D12E1" w:rsidRPr="00636544" w:rsidRDefault="003D12E1" w:rsidP="003D12E1">
      <w:pPr>
        <w:pStyle w:val="Heading2"/>
        <w:rPr>
          <w:rFonts w:cstheme="majorHAnsi"/>
          <w:sz w:val="28"/>
          <w:szCs w:val="28"/>
        </w:rPr>
      </w:pPr>
      <w:proofErr w:type="spellStart"/>
      <w:r>
        <w:rPr>
          <w:rFonts w:cstheme="majorHAnsi"/>
          <w:sz w:val="28"/>
          <w:szCs w:val="28"/>
        </w:rPr>
        <w:t>GraphQL</w:t>
      </w:r>
      <w:proofErr w:type="spellEnd"/>
      <w:r>
        <w:rPr>
          <w:rFonts w:cstheme="majorHAnsi"/>
          <w:sz w:val="28"/>
          <w:szCs w:val="28"/>
        </w:rPr>
        <w:t xml:space="preserve"> Queries:</w:t>
      </w:r>
    </w:p>
    <w:p w14:paraId="2F256659" w14:textId="2B845370" w:rsidR="003D12E1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636544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roupNameOidMutation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query is used to fetch the group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48D4339B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getGroupOid</w:t>
      </w:r>
      <w:proofErr w:type="spellEnd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FCCA1E5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386B86D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(selector: {type: Group, name: "General-test"}) {</w:t>
      </w:r>
    </w:p>
    <w:p w14:paraId="1020A5D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4F88259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3516F9E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41A30C9" w14:textId="1CE69CDC" w:rsidR="003D12E1" w:rsidRPr="00A505A8" w:rsidRDefault="003D12E1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13283F7" w14:textId="1D81EB71" w:rsidR="00A505A8" w:rsidRDefault="00A505A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C320919" w14:textId="4693BCA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CB931D4" w14:textId="57B95FB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D99D72E" w14:textId="11E0E88A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C45AE1A" w14:textId="18350F96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46A3B5F3" w14:textId="1187F78F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830D8FB" w14:textId="7500D93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C9A107C" w14:textId="7D774879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4244B95" w14:textId="5F747642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1E9A7BB" w14:textId="4BD47E09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1F3F597" w14:textId="77215EEB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6435EFF" w14:textId="71A03FC4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BB27F5" w14:textId="45F8AF4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06834DD" w14:textId="68C103D6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A5C1F22" w14:textId="5D6A84B8" w:rsidR="008172F0" w:rsidRPr="00A505A8" w:rsidRDefault="008172F0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8172F0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etAHUStatusInGroupQuery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This query is used to fetch the all AHUs and their BOP &amp; SFC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’s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.</w:t>
      </w:r>
    </w:p>
    <w:p w14:paraId="2A300BE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getAHUStatusInGroup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045DFC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3A7CCD5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</w:t>
      </w:r>
      <w:proofErr w:type="gram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selector: {type: Group, name: "General-test"}) {</w:t>
      </w:r>
    </w:p>
    <w:p w14:paraId="3769EFE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762559A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type</w:t>
      </w:r>
    </w:p>
    <w:p w14:paraId="11EDCC6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6AC7C982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ahus: </w:t>
      </w:r>
      <w:proofErr w:type="gram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selector: {type: AHU}) {</w:t>
      </w:r>
    </w:p>
    <w:p w14:paraId="0D8A799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468396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type</w:t>
      </w:r>
    </w:p>
    <w:p w14:paraId="7D6EF530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24C12B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name</w:t>
      </w:r>
    </w:p>
    <w:p w14:paraId="21A6DC00" w14:textId="23E3324B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ontrols: search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(selector: {target: CONTROL},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pruneDepth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: false) {</w:t>
      </w:r>
    </w:p>
    <w:p w14:paraId="1952BA3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5BF0ED3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5DA880A1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245B815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57EEE0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status: </w:t>
      </w:r>
      <w:proofErr w:type="spellStart"/>
      <w:proofErr w:type="gram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targetStatus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target: CONTROL) {</w:t>
      </w:r>
    </w:p>
    <w:p w14:paraId="517E7E8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          origin</w:t>
      </w:r>
    </w:p>
    <w:p w14:paraId="7CC9B2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60CA0D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4286760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3B6BA8D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C390A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E2471DE" w14:textId="75D6CD46" w:rsidR="00A505A8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C8DEF24" w14:textId="7C1C0387" w:rsidR="00483C56" w:rsidRDefault="00483C56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5F0A20A" w14:textId="4E64230C" w:rsidR="006549E9" w:rsidRPr="00A505A8" w:rsidRDefault="006549E9" w:rsidP="006549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993CD8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etCtrlStateValueQuery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This query is used to fetch the </w:t>
      </w:r>
      <w:r w:rsidR="00A3397C">
        <w:rPr>
          <w:rFonts w:asciiTheme="minorHAnsi" w:eastAsia="Arial" w:hAnsiTheme="minorHAnsi" w:cstheme="minorHAnsi"/>
          <w:color w:val="000000"/>
          <w:sz w:val="22"/>
          <w:szCs w:val="22"/>
        </w:rPr>
        <w:t>group’s control state value based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on group name.</w:t>
      </w:r>
    </w:p>
    <w:p w14:paraId="7DDCA6A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getCtrlStateValue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4F207B2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241E05F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</w:t>
      </w:r>
      <w:proofErr w:type="gram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selector: {type: Group, name: "General-test"}) {</w:t>
      </w:r>
    </w:p>
    <w:p w14:paraId="2ED7A774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gram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selector: {type: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GroupStatus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, name: "Group Status"}) {</w:t>
      </w:r>
    </w:p>
    <w:p w14:paraId="223FD50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gram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selector: {type: State, name: "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trlState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"}) {</w:t>
      </w:r>
    </w:p>
    <w:p w14:paraId="05DB1BE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41C9F13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pointCurrent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7B36A5D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7A84F60E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59E065E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0B241A3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218CC13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FDD1AE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9C04EDF" w14:textId="0033979B" w:rsidR="00483C56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}</w:t>
      </w:r>
    </w:p>
    <w:p w14:paraId="564BD18D" w14:textId="216F1BEC" w:rsidR="00794C4E" w:rsidRDefault="00794C4E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E8EFD95" w14:textId="0EA31699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1A69A6A" w14:textId="77777777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92CE215" w14:textId="0DBC2D23" w:rsidR="00794C4E" w:rsidRPr="00A505A8" w:rsidRDefault="00794C4E" w:rsidP="00794C4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993CD8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etRackSensorPointsOfGroupQuery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This query is used to fetch the rack sensor points of a group based on group name.</w:t>
      </w:r>
    </w:p>
    <w:p w14:paraId="4AA3E23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rackSensorPoints</w:t>
      </w:r>
      <w:proofErr w:type="spell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C2AF3F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6DDE7E0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</w:t>
      </w:r>
      <w:proofErr w:type="gram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selector: {type: Group, name: "General-test"}) @skip(if: false) {</w:t>
      </w:r>
    </w:p>
    <w:p w14:paraId="6A156F7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53620212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name</w:t>
      </w:r>
    </w:p>
    <w:p w14:paraId="71F63E3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racks: </w:t>
      </w:r>
      <w:proofErr w:type="gram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selector: {type: Rack}) {</w:t>
      </w:r>
    </w:p>
    <w:p w14:paraId="0EBD7703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58B5608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1D701D4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points: children {</w:t>
      </w:r>
    </w:p>
    <w:p w14:paraId="711F818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60BA2C3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13EBE6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3F1B446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pointCurrent</w:t>
      </w:r>
      <w:proofErr w:type="spell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41B9B6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0225878D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74CDEA7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AA9951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76C8FEB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  }</w:t>
      </w:r>
    </w:p>
    <w:p w14:paraId="17E1E77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2BB70B49" w14:textId="603BA2B3" w:rsidR="00794C4E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ADD849E" w14:textId="0F7E9C24" w:rsid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B5909D" w14:textId="5A9A6EB8" w:rsidR="0032726F" w:rsidRDefault="0032726F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32726F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etAlarmStatusQuery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</w:t>
      </w:r>
    </w:p>
    <w:p w14:paraId="484DFA3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alarmStatus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7284435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gram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alarms(</w:t>
      </w:r>
      <w:proofErr w:type="gram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selector: {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subjectName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: "Imputes-test", type: 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GroupDeadSensor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) {</w:t>
      </w:r>
    </w:p>
    <w:p w14:paraId="5717CE52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type</w:t>
      </w:r>
    </w:p>
    <w:p w14:paraId="475313B4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everity</w:t>
      </w:r>
    </w:p>
    <w:p w14:paraId="5927BA27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tatus</w:t>
      </w:r>
    </w:p>
    <w:p w14:paraId="641D5B3C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EDC901A" w14:textId="5541EA4E" w:rsidR="0032726F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9EC7487" w14:textId="77777777" w:rsidR="00CA1DE9" w:rsidRDefault="00CA1DE9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B2F241F" w14:textId="41203290" w:rsidR="00695A09" w:rsidRDefault="00FB156F" w:rsidP="00FB156F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="Segoe UI" w:hAnsi="Segoe UI" w:cs="Segoe UI"/>
          <w:sz w:val="21"/>
          <w:szCs w:val="21"/>
        </w:rPr>
      </w:pPr>
      <w:proofErr w:type="spellStart"/>
      <w:r w:rsidRPr="00FB156F">
        <w:rPr>
          <w:rFonts w:ascii="Segoe UI" w:hAnsi="Segoe UI" w:cs="Segoe UI"/>
          <w:b/>
          <w:bCs/>
          <w:sz w:val="22"/>
          <w:szCs w:val="22"/>
        </w:rPr>
        <w:t>overrideGet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="00CA1D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- </w:t>
      </w:r>
    </w:p>
    <w:p w14:paraId="0B691B3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query </w:t>
      </w:r>
      <w:proofErr w:type="spellStart"/>
      <w:r w:rsidRPr="004732A0">
        <w:rPr>
          <w:rFonts w:ascii="Segoe UI" w:hAnsi="Segoe UI" w:cs="Segoe UI"/>
          <w:sz w:val="22"/>
          <w:szCs w:val="22"/>
        </w:rPr>
        <w:t>overrideGet</w:t>
      </w:r>
      <w:proofErr w:type="spellEnd"/>
      <w:r w:rsidRPr="004732A0">
        <w:rPr>
          <w:rFonts w:ascii="Segoe UI" w:hAnsi="Segoe UI" w:cs="Segoe UI"/>
          <w:sz w:val="22"/>
          <w:szCs w:val="22"/>
        </w:rPr>
        <w:t xml:space="preserve"> {</w:t>
      </w:r>
    </w:p>
    <w:p w14:paraId="5A45295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site {</w:t>
      </w:r>
    </w:p>
    <w:p w14:paraId="2A4F3F07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groups: </w:t>
      </w:r>
      <w:proofErr w:type="gramStart"/>
      <w:r w:rsidRPr="004732A0">
        <w:rPr>
          <w:rFonts w:ascii="Segoe UI" w:hAnsi="Segoe UI" w:cs="Segoe UI"/>
          <w:sz w:val="22"/>
          <w:szCs w:val="22"/>
        </w:rPr>
        <w:t>children(</w:t>
      </w:r>
      <w:proofErr w:type="gramEnd"/>
      <w:r w:rsidRPr="004732A0">
        <w:rPr>
          <w:rFonts w:ascii="Segoe UI" w:hAnsi="Segoe UI" w:cs="Segoe UI"/>
          <w:sz w:val="22"/>
          <w:szCs w:val="22"/>
        </w:rPr>
        <w:t>selector: {type: Group, name: " General-test"}) {</w:t>
      </w:r>
    </w:p>
    <w:p w14:paraId="3D31BC4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38107CE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name</w:t>
      </w:r>
    </w:p>
    <w:p w14:paraId="6B94A1F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ahus: </w:t>
      </w:r>
      <w:proofErr w:type="gramStart"/>
      <w:r w:rsidRPr="004732A0">
        <w:rPr>
          <w:rFonts w:ascii="Segoe UI" w:hAnsi="Segoe UI" w:cs="Segoe UI"/>
          <w:sz w:val="22"/>
          <w:szCs w:val="22"/>
        </w:rPr>
        <w:t>children(</w:t>
      </w:r>
      <w:proofErr w:type="gramEnd"/>
      <w:r w:rsidRPr="004732A0">
        <w:rPr>
          <w:rFonts w:ascii="Segoe UI" w:hAnsi="Segoe UI" w:cs="Segoe UI"/>
          <w:sz w:val="22"/>
          <w:szCs w:val="22"/>
        </w:rPr>
        <w:t>selector: {type: AHU}) {</w:t>
      </w:r>
    </w:p>
    <w:p w14:paraId="4015E70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234CEC3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name</w:t>
      </w:r>
    </w:p>
    <w:p w14:paraId="590E7FF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controls: </w:t>
      </w:r>
      <w:proofErr w:type="gramStart"/>
      <w:r w:rsidRPr="004732A0">
        <w:rPr>
          <w:rFonts w:ascii="Segoe UI" w:hAnsi="Segoe UI" w:cs="Segoe UI"/>
          <w:sz w:val="22"/>
          <w:szCs w:val="22"/>
        </w:rPr>
        <w:t>search(</w:t>
      </w:r>
      <w:proofErr w:type="gramEnd"/>
      <w:r w:rsidRPr="004732A0">
        <w:rPr>
          <w:rFonts w:ascii="Segoe UI" w:hAnsi="Segoe UI" w:cs="Segoe UI"/>
          <w:sz w:val="22"/>
          <w:szCs w:val="22"/>
        </w:rPr>
        <w:t>selector: {target: CONTROL}) {</w:t>
      </w:r>
    </w:p>
    <w:p w14:paraId="1C5061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lastRenderedPageBreak/>
        <w:t xml:space="preserve">    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52C00B1B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type</w:t>
      </w:r>
    </w:p>
    <w:p w14:paraId="2C76DBC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name</w:t>
      </w:r>
    </w:p>
    <w:p w14:paraId="66DB553C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point: </w:t>
      </w:r>
      <w:proofErr w:type="spellStart"/>
      <w:proofErr w:type="gramStart"/>
      <w:r w:rsidRPr="004732A0">
        <w:rPr>
          <w:rFonts w:ascii="Segoe UI" w:hAnsi="Segoe UI" w:cs="Segoe UI"/>
          <w:sz w:val="22"/>
          <w:szCs w:val="22"/>
        </w:rPr>
        <w:t>pointCurrent</w:t>
      </w:r>
      <w:proofErr w:type="spellEnd"/>
      <w:r w:rsidRPr="004732A0">
        <w:rPr>
          <w:rFonts w:ascii="Segoe UI" w:hAnsi="Segoe UI" w:cs="Segoe UI"/>
          <w:sz w:val="22"/>
          <w:szCs w:val="22"/>
        </w:rPr>
        <w:t>(</w:t>
      </w:r>
      <w:proofErr w:type="gramEnd"/>
      <w:r w:rsidRPr="004732A0">
        <w:rPr>
          <w:rFonts w:ascii="Segoe UI" w:hAnsi="Segoe UI" w:cs="Segoe UI"/>
          <w:sz w:val="22"/>
          <w:szCs w:val="22"/>
        </w:rPr>
        <w:t>unit: percent100) {</w:t>
      </w:r>
    </w:p>
    <w:p w14:paraId="0761D21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value</w:t>
      </w:r>
    </w:p>
    <w:p w14:paraId="4EC66AE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2D007E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</w:t>
      </w:r>
      <w:proofErr w:type="spellStart"/>
      <w:proofErr w:type="gramStart"/>
      <w:r w:rsidRPr="004732A0">
        <w:rPr>
          <w:rFonts w:ascii="Segoe UI" w:hAnsi="Segoe UI" w:cs="Segoe UI"/>
          <w:sz w:val="22"/>
          <w:szCs w:val="22"/>
        </w:rPr>
        <w:t>targetStatus</w:t>
      </w:r>
      <w:proofErr w:type="spellEnd"/>
      <w:r w:rsidRPr="004732A0">
        <w:rPr>
          <w:rFonts w:ascii="Segoe UI" w:hAnsi="Segoe UI" w:cs="Segoe UI"/>
          <w:sz w:val="22"/>
          <w:szCs w:val="22"/>
        </w:rPr>
        <w:t>(</w:t>
      </w:r>
      <w:proofErr w:type="gramEnd"/>
      <w:r w:rsidRPr="004732A0">
        <w:rPr>
          <w:rFonts w:ascii="Segoe UI" w:hAnsi="Segoe UI" w:cs="Segoe UI"/>
          <w:sz w:val="22"/>
          <w:szCs w:val="22"/>
        </w:rPr>
        <w:t>target: CONTROL, unit: percent100) {</w:t>
      </w:r>
    </w:p>
    <w:p w14:paraId="0708B3B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requests {</w:t>
      </w:r>
    </w:p>
    <w:p w14:paraId="73E3AA3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status</w:t>
      </w:r>
    </w:p>
    <w:p w14:paraId="0006741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origin</w:t>
      </w:r>
    </w:p>
    <w:p w14:paraId="12A0B4D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priority</w:t>
      </w:r>
    </w:p>
    <w:p w14:paraId="3A460960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value</w:t>
      </w:r>
    </w:p>
    <w:p w14:paraId="2BE27F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unit</w:t>
      </w:r>
    </w:p>
    <w:p w14:paraId="2B4756B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}</w:t>
      </w:r>
    </w:p>
    <w:p w14:paraId="6AD6CE1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4DAE701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}</w:t>
      </w:r>
    </w:p>
    <w:p w14:paraId="380E69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}</w:t>
      </w:r>
    </w:p>
    <w:p w14:paraId="1BF758CD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}</w:t>
      </w:r>
    </w:p>
    <w:p w14:paraId="7B1667F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}</w:t>
      </w:r>
    </w:p>
    <w:p w14:paraId="06C3ED53" w14:textId="25A06BF8" w:rsidR="00695A09" w:rsidRDefault="004732A0" w:rsidP="004732A0">
      <w:pPr>
        <w:pStyle w:val="NormalWeb"/>
      </w:pPr>
      <w:r w:rsidRPr="004732A0">
        <w:rPr>
          <w:rFonts w:ascii="Segoe UI" w:hAnsi="Segoe UI" w:cs="Segoe UI"/>
          <w:sz w:val="22"/>
          <w:szCs w:val="22"/>
        </w:rPr>
        <w:t>}</w:t>
      </w:r>
    </w:p>
    <w:p w14:paraId="54E39D96" w14:textId="77777777" w:rsidR="00BC485A" w:rsidRDefault="00BC485A" w:rsidP="00FB156F">
      <w:pPr>
        <w:pStyle w:val="NormalWeb"/>
        <w:rPr>
          <w:rFonts w:ascii="Segoe UI" w:hAnsi="Segoe UI" w:cs="Segoe UI"/>
          <w:b/>
          <w:bCs/>
          <w:color w:val="242424"/>
          <w:sz w:val="20"/>
          <w:szCs w:val="20"/>
          <w:shd w:val="clear" w:color="auto" w:fill="FFFFFF"/>
        </w:rPr>
      </w:pPr>
      <w:proofErr w:type="spellStart"/>
      <w:r w:rsidRPr="00BC485A">
        <w:rPr>
          <w:rFonts w:ascii="Segoe UI" w:hAnsi="Segoe UI" w:cs="Segoe UI"/>
          <w:b/>
          <w:bCs/>
          <w:color w:val="242424"/>
          <w:sz w:val="20"/>
          <w:szCs w:val="20"/>
          <w:shd w:val="clear" w:color="auto" w:fill="FFFFFF"/>
        </w:rPr>
        <w:t>getSpecificSensorPointDetails</w:t>
      </w:r>
      <w:proofErr w:type="spellEnd"/>
      <w:r w:rsidRPr="00BC485A">
        <w:rPr>
          <w:rFonts w:ascii="Segoe UI" w:hAnsi="Segoe UI" w:cs="Segoe UI"/>
          <w:b/>
          <w:bCs/>
          <w:color w:val="242424"/>
          <w:sz w:val="20"/>
          <w:szCs w:val="20"/>
          <w:shd w:val="clear" w:color="auto" w:fill="FFFFFF"/>
        </w:rPr>
        <w:t xml:space="preserve"> </w:t>
      </w:r>
    </w:p>
    <w:p w14:paraId="08896DED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query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getSpecificSensorPointDetails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{</w:t>
      </w:r>
    </w:p>
    <w:p w14:paraId="1B4ACACE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site {</w:t>
      </w:r>
    </w:p>
    <w:p w14:paraId="1F531309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lastRenderedPageBreak/>
        <w:t xml:space="preserve">    name</w:t>
      </w:r>
    </w:p>
    <w:p w14:paraId="510DFD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groups: </w:t>
      </w:r>
      <w:proofErr w:type="gram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children(</w:t>
      </w:r>
      <w:proofErr w:type="gram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selector: {type: Group, name: "General-test"}) {</w:t>
      </w:r>
    </w:p>
    <w:p w14:paraId="20CB06D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name</w:t>
      </w:r>
    </w:p>
    <w:p w14:paraId="27D2F4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sensors: </w:t>
      </w:r>
      <w:proofErr w:type="gram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search(</w:t>
      </w:r>
      <w:proofErr w:type="gram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selector: {types: [RAT]},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maxResults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: 9999) {</w:t>
      </w:r>
    </w:p>
    <w:p w14:paraId="62F2E1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name</w:t>
      </w:r>
    </w:p>
    <w:p w14:paraId="1ABA0A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type</w:t>
      </w:r>
    </w:p>
    <w:p w14:paraId="6E39A362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oid</w:t>
      </w:r>
      <w:proofErr w:type="spellEnd"/>
    </w:p>
    <w:p w14:paraId="343DDA7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proofErr w:type="gram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pathName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(</w:t>
      </w:r>
      <w:proofErr w:type="gram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details: true)</w:t>
      </w:r>
    </w:p>
    <w:p w14:paraId="43F1F3FF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proofErr w:type="gram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pointCurrent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(</w:t>
      </w:r>
      <w:proofErr w:type="gram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units: [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degF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,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kWe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]) {</w:t>
      </w:r>
    </w:p>
    <w:p w14:paraId="342A5A6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unit</w:t>
      </w:r>
    </w:p>
    <w:p w14:paraId="57DACFF3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value</w:t>
      </w:r>
    </w:p>
    <w:p w14:paraId="00686F67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tstamp</w:t>
      </w:r>
      <w:proofErr w:type="spellEnd"/>
    </w:p>
    <w:p w14:paraId="418678E4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}</w:t>
      </w:r>
    </w:p>
    <w:p w14:paraId="5ED89EB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}</w:t>
      </w:r>
    </w:p>
    <w:p w14:paraId="374CC8B0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}</w:t>
      </w:r>
    </w:p>
    <w:p w14:paraId="17BBE05B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}</w:t>
      </w:r>
    </w:p>
    <w:p w14:paraId="63BC9198" w14:textId="1D9AC36D" w:rsidR="008A6A3D" w:rsidRDefault="00C21C95" w:rsidP="00C21C95">
      <w:pPr>
        <w:pStyle w:val="NormalWeb"/>
        <w:rPr>
          <w:rFonts w:ascii="Segoe UI" w:hAnsi="Segoe UI" w:cs="Segoe UI"/>
          <w:sz w:val="21"/>
          <w:szCs w:val="21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}</w:t>
      </w:r>
    </w:p>
    <w:p w14:paraId="0E4CFD7F" w14:textId="65E02A1D" w:rsidR="00FB156F" w:rsidRPr="004367EB" w:rsidRDefault="00FB156F" w:rsidP="00FB156F">
      <w:pPr>
        <w:pStyle w:val="NormalWeb"/>
        <w:rPr>
          <w:rFonts w:ascii="Segoe UI" w:hAnsi="Segoe UI" w:cs="Segoe UI"/>
          <w:b/>
          <w:bCs/>
          <w:sz w:val="21"/>
          <w:szCs w:val="21"/>
        </w:rPr>
      </w:pPr>
      <w:proofErr w:type="spellStart"/>
      <w:r w:rsidRPr="004367EB">
        <w:rPr>
          <w:rFonts w:ascii="Segoe UI" w:hAnsi="Segoe UI" w:cs="Segoe UI"/>
          <w:b/>
          <w:bCs/>
          <w:sz w:val="21"/>
          <w:szCs w:val="21"/>
        </w:rPr>
        <w:t>MinOn</w:t>
      </w:r>
      <w:proofErr w:type="spellEnd"/>
    </w:p>
    <w:p w14:paraId="640EC962" w14:textId="26509D47" w:rsidR="00FB156F" w:rsidRPr="00FB156F" w:rsidRDefault="00FB156F" w:rsidP="00FB156F">
      <w:pPr>
        <w:pStyle w:val="NormalWeb"/>
        <w:rPr>
          <w:b/>
          <w:bCs/>
        </w:rPr>
      </w:pPr>
      <w:proofErr w:type="spellStart"/>
      <w:r w:rsidRPr="00FB156F">
        <w:rPr>
          <w:rFonts w:ascii="Segoe UI" w:hAnsi="Segoe UI" w:cs="Segoe UI"/>
          <w:b/>
          <w:bCs/>
          <w:sz w:val="21"/>
          <w:szCs w:val="21"/>
        </w:rPr>
        <w:t>getGroupsAHUProperties</w:t>
      </w:r>
      <w:proofErr w:type="spellEnd"/>
    </w:p>
    <w:p w14:paraId="20AF38E8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925D66">
        <w:rPr>
          <w:rFonts w:ascii="Segoe UI" w:hAnsi="Segoe UI" w:cs="Segoe UI"/>
          <w:sz w:val="21"/>
          <w:szCs w:val="21"/>
        </w:rPr>
        <w:t>getGroupsAHUProperties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 {</w:t>
      </w:r>
    </w:p>
    <w:p w14:paraId="7D26EBA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site {</w:t>
      </w:r>
    </w:p>
    <w:p w14:paraId="592A670A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groups: </w:t>
      </w:r>
      <w:proofErr w:type="gramStart"/>
      <w:r w:rsidRPr="00925D66">
        <w:rPr>
          <w:rFonts w:ascii="Segoe UI" w:hAnsi="Segoe UI" w:cs="Segoe UI"/>
          <w:sz w:val="21"/>
          <w:szCs w:val="21"/>
        </w:rPr>
        <w:t>children(</w:t>
      </w:r>
      <w:proofErr w:type="gramEnd"/>
      <w:r w:rsidRPr="00925D66">
        <w:rPr>
          <w:rFonts w:ascii="Segoe UI" w:hAnsi="Segoe UI" w:cs="Segoe UI"/>
          <w:sz w:val="21"/>
          <w:szCs w:val="21"/>
        </w:rPr>
        <w:t>selector: {type: Group, name: "General-test"}) {</w:t>
      </w:r>
    </w:p>
    <w:p w14:paraId="4ABFC5A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name</w:t>
      </w:r>
    </w:p>
    <w:p w14:paraId="3A0F258F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ahus: </w:t>
      </w:r>
      <w:proofErr w:type="gramStart"/>
      <w:r w:rsidRPr="00925D66">
        <w:rPr>
          <w:rFonts w:ascii="Segoe UI" w:hAnsi="Segoe UI" w:cs="Segoe UI"/>
          <w:sz w:val="21"/>
          <w:szCs w:val="21"/>
        </w:rPr>
        <w:t>children(</w:t>
      </w:r>
      <w:proofErr w:type="gramEnd"/>
      <w:r w:rsidRPr="00925D66">
        <w:rPr>
          <w:rFonts w:ascii="Segoe UI" w:hAnsi="Segoe UI" w:cs="Segoe UI"/>
          <w:sz w:val="21"/>
          <w:szCs w:val="21"/>
        </w:rPr>
        <w:t>selector: {type: AHU}) {</w:t>
      </w:r>
    </w:p>
    <w:p w14:paraId="7220C32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lastRenderedPageBreak/>
        <w:t xml:space="preserve">        name</w:t>
      </w:r>
    </w:p>
    <w:p w14:paraId="6DEA9D35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CoolSource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: </w:t>
      </w:r>
      <w:proofErr w:type="spellStart"/>
      <w:proofErr w:type="gramStart"/>
      <w:r w:rsidRPr="00925D66">
        <w:rPr>
          <w:rFonts w:ascii="Segoe UI" w:hAnsi="Segoe UI" w:cs="Segoe UI"/>
          <w:sz w:val="21"/>
          <w:szCs w:val="21"/>
        </w:rPr>
        <w:t>propString</w:t>
      </w:r>
      <w:proofErr w:type="spellEnd"/>
      <w:r w:rsidRPr="00925D66">
        <w:rPr>
          <w:rFonts w:ascii="Segoe UI" w:hAnsi="Segoe UI" w:cs="Segoe UI"/>
          <w:sz w:val="21"/>
          <w:szCs w:val="21"/>
        </w:rPr>
        <w:t>(</w:t>
      </w:r>
      <w:proofErr w:type="gramEnd"/>
      <w:r w:rsidRPr="00925D66">
        <w:rPr>
          <w:rFonts w:ascii="Segoe UI" w:hAnsi="Segoe UI" w:cs="Segoe UI"/>
          <w:sz w:val="21"/>
          <w:szCs w:val="21"/>
        </w:rPr>
        <w:t>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CoolSource</w:t>
      </w:r>
      <w:proofErr w:type="spellEnd"/>
      <w:r w:rsidRPr="00925D66">
        <w:rPr>
          <w:rFonts w:ascii="Segoe UI" w:hAnsi="Segoe UI" w:cs="Segoe UI"/>
          <w:sz w:val="21"/>
          <w:szCs w:val="21"/>
        </w:rPr>
        <w:t>")</w:t>
      </w:r>
    </w:p>
    <w:p w14:paraId="5C9DDA63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apacity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: </w:t>
      </w:r>
      <w:proofErr w:type="gramStart"/>
      <w:r w:rsidRPr="00925D66">
        <w:rPr>
          <w:rFonts w:ascii="Segoe UI" w:hAnsi="Segoe UI" w:cs="Segoe UI"/>
          <w:sz w:val="21"/>
          <w:szCs w:val="21"/>
        </w:rPr>
        <w:t>prop(</w:t>
      </w:r>
      <w:proofErr w:type="gramEnd"/>
      <w:r w:rsidRPr="00925D66">
        <w:rPr>
          <w:rFonts w:ascii="Segoe UI" w:hAnsi="Segoe UI" w:cs="Segoe UI"/>
          <w:sz w:val="21"/>
          <w:szCs w:val="21"/>
        </w:rPr>
        <w:t>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apacity</w:t>
      </w:r>
      <w:proofErr w:type="spellEnd"/>
      <w:r w:rsidRPr="00925D66">
        <w:rPr>
          <w:rFonts w:ascii="Segoe UI" w:hAnsi="Segoe UI" w:cs="Segoe UI"/>
          <w:sz w:val="21"/>
          <w:szCs w:val="21"/>
        </w:rPr>
        <w:t>") {</w:t>
      </w:r>
    </w:p>
    <w:p w14:paraId="2ECFE39B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value: float</w:t>
      </w:r>
    </w:p>
    <w:p w14:paraId="785B6A67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unit</w:t>
      </w:r>
    </w:p>
    <w:p w14:paraId="660DDAFD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}</w:t>
      </w:r>
    </w:p>
    <w:p w14:paraId="3C971991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op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: </w:t>
      </w:r>
      <w:proofErr w:type="spellStart"/>
      <w:proofErr w:type="gramStart"/>
      <w:r w:rsidRPr="00925D66">
        <w:rPr>
          <w:rFonts w:ascii="Segoe UI" w:hAnsi="Segoe UI" w:cs="Segoe UI"/>
          <w:sz w:val="21"/>
          <w:szCs w:val="21"/>
        </w:rPr>
        <w:t>propFloat</w:t>
      </w:r>
      <w:proofErr w:type="spellEnd"/>
      <w:r w:rsidRPr="00925D66">
        <w:rPr>
          <w:rFonts w:ascii="Segoe UI" w:hAnsi="Segoe UI" w:cs="Segoe UI"/>
          <w:sz w:val="21"/>
          <w:szCs w:val="21"/>
        </w:rPr>
        <w:t>(</w:t>
      </w:r>
      <w:proofErr w:type="gramEnd"/>
      <w:r w:rsidRPr="00925D66">
        <w:rPr>
          <w:rFonts w:ascii="Segoe UI" w:hAnsi="Segoe UI" w:cs="Segoe UI"/>
          <w:sz w:val="21"/>
          <w:szCs w:val="21"/>
        </w:rPr>
        <w:t>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op</w:t>
      </w:r>
      <w:proofErr w:type="spellEnd"/>
      <w:r w:rsidRPr="00925D66">
        <w:rPr>
          <w:rFonts w:ascii="Segoe UI" w:hAnsi="Segoe UI" w:cs="Segoe UI"/>
          <w:sz w:val="21"/>
          <w:szCs w:val="21"/>
        </w:rPr>
        <w:t>")</w:t>
      </w:r>
    </w:p>
    <w:p w14:paraId="0BBC9A9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}</w:t>
      </w:r>
    </w:p>
    <w:p w14:paraId="5D83F85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}</w:t>
      </w:r>
    </w:p>
    <w:p w14:paraId="2ADBC946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}</w:t>
      </w:r>
    </w:p>
    <w:p w14:paraId="73137080" w14:textId="49076508" w:rsidR="00FB156F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>}</w:t>
      </w:r>
      <w:r w:rsidRPr="00925D66">
        <w:rPr>
          <w:rFonts w:ascii="Segoe UI" w:hAnsi="Segoe UI" w:cs="Segoe UI"/>
          <w:sz w:val="21"/>
          <w:szCs w:val="21"/>
        </w:rPr>
        <w:t xml:space="preserve"> </w:t>
      </w:r>
      <w:r w:rsidR="00FB156F">
        <w:rPr>
          <w:rFonts w:ascii="Segoe UI" w:hAnsi="Segoe UI" w:cs="Segoe UI"/>
          <w:sz w:val="21"/>
          <w:szCs w:val="21"/>
        </w:rPr>
        <w:t>​​</w:t>
      </w:r>
    </w:p>
    <w:p w14:paraId="488953FD" w14:textId="5767DAB7" w:rsidR="00FB156F" w:rsidRPr="00FB156F" w:rsidRDefault="00FB156F" w:rsidP="00FB156F">
      <w:pPr>
        <w:pStyle w:val="NormalWeb"/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</w:pPr>
      <w:proofErr w:type="spellStart"/>
      <w:r w:rsidRPr="00FB156F"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  <w:t>setGrpProp</w:t>
      </w:r>
      <w:proofErr w:type="spellEnd"/>
    </w:p>
    <w:p w14:paraId="28B5A38E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mutation 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setGrpProp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{</w:t>
      </w:r>
    </w:p>
    <w:p w14:paraId="5B503F2C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</w:t>
      </w:r>
      <w:proofErr w:type="spellStart"/>
      <w:proofErr w:type="gram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propertyWrite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</w:t>
      </w:r>
      <w:proofErr w:type="gram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requests: [{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oid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: 35876, name: "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anCtrlMax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", float: 0.5}]) {</w:t>
      </w:r>
    </w:p>
    <w:p w14:paraId="30946ADB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index</w:t>
      </w:r>
    </w:p>
    <w:p w14:paraId="48D40E4D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reason</w:t>
      </w:r>
    </w:p>
    <w:p w14:paraId="0A358966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}</w:t>
      </w:r>
    </w:p>
    <w:p w14:paraId="786BF0F7" w14:textId="6025CA71" w:rsidR="00695A09" w:rsidRDefault="0091611F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}</w:t>
      </w:r>
    </w:p>
    <w:p w14:paraId="24D446D7" w14:textId="4B87386A" w:rsidR="0091611F" w:rsidRDefault="0091611F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</w:p>
    <w:p w14:paraId="1D8C2129" w14:textId="0A84C0CD" w:rsidR="00D03A11" w:rsidRPr="00D03A11" w:rsidRDefault="00D03A11" w:rsidP="0091611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</w:pPr>
      <w:r w:rsidRPr="00D03A11"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  <w:t>Alarm Queries</w:t>
      </w:r>
    </w:p>
    <w:p w14:paraId="73D2D15C" w14:textId="46D3EF11" w:rsidR="00D03A11" w:rsidRPr="00D03A11" w:rsidRDefault="00D03A11" w:rsidP="0091611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</w:pPr>
      <w:r w:rsidRPr="00D03A11"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  <w:t>Query to fetch the Ahu in mismatch state in the group</w:t>
      </w:r>
    </w:p>
    <w:p w14:paraId="04C8D71C" w14:textId="6D2D25AC" w:rsidR="0091611F" w:rsidRDefault="00F37327" w:rsidP="0091611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sz w:val="21"/>
          <w:szCs w:val="21"/>
        </w:rPr>
      </w:pPr>
      <w:proofErr w:type="spellStart"/>
      <w:r w:rsidRPr="00F37327">
        <w:rPr>
          <w:rFonts w:ascii="Segoe UI" w:hAnsi="Segoe UI" w:cs="Segoe UI"/>
          <w:b/>
          <w:bCs/>
          <w:sz w:val="21"/>
          <w:szCs w:val="21"/>
        </w:rPr>
        <w:t>AHUMismatchInGroup</w:t>
      </w:r>
      <w:proofErr w:type="spellEnd"/>
    </w:p>
    <w:p w14:paraId="780B379C" w14:textId="61614CE3" w:rsidR="00F37327" w:rsidRDefault="00F37327" w:rsidP="0091611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sz w:val="21"/>
          <w:szCs w:val="21"/>
        </w:rPr>
      </w:pPr>
    </w:p>
    <w:p w14:paraId="1A8D4F3A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4A6857">
        <w:rPr>
          <w:rFonts w:ascii="Segoe UI" w:hAnsi="Segoe UI" w:cs="Segoe UI"/>
          <w:sz w:val="21"/>
          <w:szCs w:val="21"/>
        </w:rPr>
        <w:t>AHUMismatchInGroup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 {</w:t>
      </w:r>
    </w:p>
    <w:p w14:paraId="3A251B98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site {</w:t>
      </w:r>
    </w:p>
    <w:p w14:paraId="3CA0608C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groups: </w:t>
      </w:r>
      <w:proofErr w:type="gramStart"/>
      <w:r w:rsidRPr="004A6857">
        <w:rPr>
          <w:rFonts w:ascii="Segoe UI" w:hAnsi="Segoe UI" w:cs="Segoe UI"/>
          <w:sz w:val="21"/>
          <w:szCs w:val="21"/>
        </w:rPr>
        <w:t>children(</w:t>
      </w:r>
      <w:proofErr w:type="gramEnd"/>
      <w:r w:rsidRPr="004A6857">
        <w:rPr>
          <w:rFonts w:ascii="Segoe UI" w:hAnsi="Segoe UI" w:cs="Segoe UI"/>
          <w:sz w:val="21"/>
          <w:szCs w:val="21"/>
        </w:rPr>
        <w:t>selector: {type: Group, name: "${</w:t>
      </w:r>
      <w:proofErr w:type="spellStart"/>
      <w:r w:rsidRPr="004A6857">
        <w:rPr>
          <w:rFonts w:ascii="Segoe UI" w:hAnsi="Segoe UI" w:cs="Segoe UI"/>
          <w:sz w:val="21"/>
          <w:szCs w:val="21"/>
        </w:rPr>
        <w:t>group_name</w:t>
      </w:r>
      <w:proofErr w:type="spellEnd"/>
      <w:r w:rsidRPr="004A6857">
        <w:rPr>
          <w:rFonts w:ascii="Segoe UI" w:hAnsi="Segoe UI" w:cs="Segoe UI"/>
          <w:sz w:val="21"/>
          <w:szCs w:val="21"/>
        </w:rPr>
        <w:t>}"}) {</w:t>
      </w:r>
    </w:p>
    <w:p w14:paraId="6FA4BBE4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lastRenderedPageBreak/>
        <w:t xml:space="preserve">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nameahus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: </w:t>
      </w:r>
      <w:proofErr w:type="gramStart"/>
      <w:r w:rsidRPr="004A6857">
        <w:rPr>
          <w:rFonts w:ascii="Segoe UI" w:hAnsi="Segoe UI" w:cs="Segoe UI"/>
          <w:sz w:val="21"/>
          <w:szCs w:val="21"/>
        </w:rPr>
        <w:t>children(</w:t>
      </w:r>
      <w:proofErr w:type="gramEnd"/>
      <w:r w:rsidRPr="004A6857">
        <w:rPr>
          <w:rFonts w:ascii="Segoe UI" w:hAnsi="Segoe UI" w:cs="Segoe UI"/>
          <w:sz w:val="21"/>
          <w:szCs w:val="21"/>
        </w:rPr>
        <w:t>selector: {type: AHU}) {</w:t>
      </w:r>
    </w:p>
    <w:p w14:paraId="1DC8FC49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name</w:t>
      </w:r>
    </w:p>
    <w:p w14:paraId="42834A1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pointCurrent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: </w:t>
      </w:r>
      <w:proofErr w:type="gramStart"/>
      <w:r w:rsidRPr="004A6857">
        <w:rPr>
          <w:rFonts w:ascii="Segoe UI" w:hAnsi="Segoe UI" w:cs="Segoe UI"/>
          <w:sz w:val="21"/>
          <w:szCs w:val="21"/>
        </w:rPr>
        <w:t>children(</w:t>
      </w:r>
      <w:proofErr w:type="gramEnd"/>
      <w:r w:rsidRPr="004A6857">
        <w:rPr>
          <w:rFonts w:ascii="Segoe UI" w:hAnsi="Segoe UI" w:cs="Segoe UI"/>
          <w:sz w:val="21"/>
          <w:szCs w:val="21"/>
        </w:rPr>
        <w:t>selector: {name: "</w:t>
      </w:r>
      <w:proofErr w:type="spellStart"/>
      <w:r w:rsidRPr="004A6857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4A6857">
        <w:rPr>
          <w:rFonts w:ascii="Segoe UI" w:hAnsi="Segoe UI" w:cs="Segoe UI"/>
          <w:sz w:val="21"/>
          <w:szCs w:val="21"/>
        </w:rPr>
        <w:t>"}) {</w:t>
      </w:r>
    </w:p>
    <w:p w14:paraId="41BD6E4E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type</w:t>
      </w:r>
    </w:p>
    <w:p w14:paraId="1B3D710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name</w:t>
      </w:r>
    </w:p>
    <w:p w14:paraId="1F266A25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pathName</w:t>
      </w:r>
      <w:proofErr w:type="spellEnd"/>
    </w:p>
    <w:p w14:paraId="1FC2DB4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4A6857">
        <w:rPr>
          <w:rFonts w:ascii="Segoe UI" w:hAnsi="Segoe UI" w:cs="Segoe UI"/>
          <w:sz w:val="21"/>
          <w:szCs w:val="21"/>
        </w:rPr>
        <w:t>pointCurrent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 {</w:t>
      </w:r>
    </w:p>
    <w:p w14:paraId="11639B8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  value</w:t>
      </w:r>
    </w:p>
    <w:p w14:paraId="35521DE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}</w:t>
      </w:r>
    </w:p>
    <w:p w14:paraId="2A51DF9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}</w:t>
      </w:r>
    </w:p>
    <w:p w14:paraId="21FA7D7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}</w:t>
      </w:r>
    </w:p>
    <w:p w14:paraId="21AB21A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}</w:t>
      </w:r>
    </w:p>
    <w:p w14:paraId="3D360590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}</w:t>
      </w:r>
    </w:p>
    <w:p w14:paraId="7E2BF004" w14:textId="5C804A9D" w:rsid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>}</w:t>
      </w:r>
    </w:p>
    <w:p w14:paraId="44A3E94E" w14:textId="578F533E" w:rsidR="004A6857" w:rsidRDefault="004A6857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b/>
          <w:bCs/>
          <w:sz w:val="21"/>
          <w:szCs w:val="21"/>
        </w:rPr>
        <w:t>Example</w:t>
      </w:r>
      <w:r>
        <w:rPr>
          <w:rFonts w:ascii="Segoe UI" w:hAnsi="Segoe UI" w:cs="Segoe UI"/>
          <w:sz w:val="21"/>
          <w:szCs w:val="21"/>
        </w:rPr>
        <w:t xml:space="preserve"> – </w:t>
      </w:r>
    </w:p>
    <w:p w14:paraId="54A4B279" w14:textId="1D5AEF88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DB0939">
        <w:rPr>
          <w:rFonts w:ascii="Segoe UI" w:hAnsi="Segoe UI" w:cs="Segoe UI"/>
          <w:sz w:val="21"/>
          <w:szCs w:val="21"/>
        </w:rPr>
        <w:t>AHUMismatchInGroup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 {</w:t>
      </w:r>
    </w:p>
    <w:p w14:paraId="4D5F9F5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site {</w:t>
      </w:r>
    </w:p>
    <w:p w14:paraId="68711FE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groups: </w:t>
      </w:r>
      <w:proofErr w:type="gramStart"/>
      <w:r w:rsidRPr="00DB0939">
        <w:rPr>
          <w:rFonts w:ascii="Segoe UI" w:hAnsi="Segoe UI" w:cs="Segoe UI"/>
          <w:sz w:val="21"/>
          <w:szCs w:val="21"/>
        </w:rPr>
        <w:t>children(</w:t>
      </w:r>
      <w:proofErr w:type="gramEnd"/>
      <w:r w:rsidRPr="00DB0939">
        <w:rPr>
          <w:rFonts w:ascii="Segoe UI" w:hAnsi="Segoe UI" w:cs="Segoe UI"/>
          <w:sz w:val="21"/>
          <w:szCs w:val="21"/>
        </w:rPr>
        <w:t>selector: {type: Group, name: "</w:t>
      </w:r>
      <w:proofErr w:type="spellStart"/>
      <w:r w:rsidRPr="00DB0939">
        <w:rPr>
          <w:rFonts w:ascii="Segoe UI" w:hAnsi="Segoe UI" w:cs="Segoe UI"/>
          <w:sz w:val="21"/>
          <w:szCs w:val="21"/>
        </w:rPr>
        <w:t>NoBindings</w:t>
      </w:r>
      <w:proofErr w:type="spellEnd"/>
      <w:r w:rsidRPr="00DB0939">
        <w:rPr>
          <w:rFonts w:ascii="Segoe UI" w:hAnsi="Segoe UI" w:cs="Segoe UI"/>
          <w:sz w:val="21"/>
          <w:szCs w:val="21"/>
        </w:rPr>
        <w:t>"}) {</w:t>
      </w:r>
    </w:p>
    <w:p w14:paraId="56E1C37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nameahus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: </w:t>
      </w:r>
      <w:proofErr w:type="gramStart"/>
      <w:r w:rsidRPr="00DB0939">
        <w:rPr>
          <w:rFonts w:ascii="Segoe UI" w:hAnsi="Segoe UI" w:cs="Segoe UI"/>
          <w:sz w:val="21"/>
          <w:szCs w:val="21"/>
        </w:rPr>
        <w:t>children(</w:t>
      </w:r>
      <w:proofErr w:type="gramEnd"/>
      <w:r w:rsidRPr="00DB0939">
        <w:rPr>
          <w:rFonts w:ascii="Segoe UI" w:hAnsi="Segoe UI" w:cs="Segoe UI"/>
          <w:sz w:val="21"/>
          <w:szCs w:val="21"/>
        </w:rPr>
        <w:t>selector: {type: AHU}) {</w:t>
      </w:r>
    </w:p>
    <w:p w14:paraId="2E13E72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name</w:t>
      </w:r>
    </w:p>
    <w:p w14:paraId="4C97648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pointCurrent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: </w:t>
      </w:r>
      <w:proofErr w:type="gramStart"/>
      <w:r w:rsidRPr="00DB0939">
        <w:rPr>
          <w:rFonts w:ascii="Segoe UI" w:hAnsi="Segoe UI" w:cs="Segoe UI"/>
          <w:sz w:val="21"/>
          <w:szCs w:val="21"/>
        </w:rPr>
        <w:t>children(</w:t>
      </w:r>
      <w:proofErr w:type="gramEnd"/>
      <w:r w:rsidRPr="00DB0939">
        <w:rPr>
          <w:rFonts w:ascii="Segoe UI" w:hAnsi="Segoe UI" w:cs="Segoe UI"/>
          <w:sz w:val="21"/>
          <w:szCs w:val="21"/>
        </w:rPr>
        <w:t>selector: {name: "</w:t>
      </w:r>
      <w:proofErr w:type="spellStart"/>
      <w:r w:rsidRPr="00DB0939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DB0939">
        <w:rPr>
          <w:rFonts w:ascii="Segoe UI" w:hAnsi="Segoe UI" w:cs="Segoe UI"/>
          <w:sz w:val="21"/>
          <w:szCs w:val="21"/>
        </w:rPr>
        <w:t>"}) {</w:t>
      </w:r>
    </w:p>
    <w:p w14:paraId="66F7C8E8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type</w:t>
      </w:r>
    </w:p>
    <w:p w14:paraId="4AE36BE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name</w:t>
      </w:r>
    </w:p>
    <w:p w14:paraId="11AEA3C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lastRenderedPageBreak/>
        <w:t xml:space="preserve">  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pathName</w:t>
      </w:r>
      <w:proofErr w:type="spellEnd"/>
    </w:p>
    <w:p w14:paraId="73CCF71B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DB0939">
        <w:rPr>
          <w:rFonts w:ascii="Segoe UI" w:hAnsi="Segoe UI" w:cs="Segoe UI"/>
          <w:sz w:val="21"/>
          <w:szCs w:val="21"/>
        </w:rPr>
        <w:t>pointCurrent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 {</w:t>
      </w:r>
    </w:p>
    <w:p w14:paraId="1930B86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  value</w:t>
      </w:r>
    </w:p>
    <w:p w14:paraId="7D1F08F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}</w:t>
      </w:r>
    </w:p>
    <w:p w14:paraId="2AA85C8D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}</w:t>
      </w:r>
    </w:p>
    <w:p w14:paraId="17F35F4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}</w:t>
      </w:r>
    </w:p>
    <w:p w14:paraId="6E9AAFE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}</w:t>
      </w:r>
    </w:p>
    <w:p w14:paraId="3F5C43C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}</w:t>
      </w:r>
    </w:p>
    <w:p w14:paraId="6CCF8BFC" w14:textId="2DAA3AE0" w:rsidR="00F37327" w:rsidRDefault="00DB0939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>}</w:t>
      </w:r>
    </w:p>
    <w:p w14:paraId="76A173B2" w14:textId="6F9ABC0A" w:rsidR="004A6857" w:rsidRDefault="004A6857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1E2CCA0A" w14:textId="14A30EA9" w:rsidR="007740B0" w:rsidRDefault="007740B0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3BD43443" w14:textId="77777777" w:rsidR="004966A0" w:rsidRP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b/>
          <w:bCs/>
          <w:sz w:val="22"/>
          <w:szCs w:val="22"/>
        </w:rPr>
      </w:pPr>
      <w:proofErr w:type="spellStart"/>
      <w:r w:rsidRPr="004966A0">
        <w:rPr>
          <w:rFonts w:asciiTheme="minorHAnsi" w:eastAsia="Arial" w:hAnsiTheme="minorHAnsi" w:cstheme="minorHAnsi"/>
          <w:b/>
          <w:bCs/>
          <w:sz w:val="22"/>
          <w:szCs w:val="22"/>
        </w:rPr>
        <w:t>getAHUStateofAhuInGroup</w:t>
      </w:r>
      <w:proofErr w:type="spellEnd"/>
      <w:r w:rsidRPr="004966A0">
        <w:rPr>
          <w:rFonts w:asciiTheme="minorHAnsi" w:eastAsia="Arial" w:hAnsiTheme="minorHAnsi" w:cstheme="minorHAnsi"/>
          <w:b/>
          <w:bCs/>
          <w:sz w:val="22"/>
          <w:szCs w:val="22"/>
        </w:rPr>
        <w:t xml:space="preserve"> </w:t>
      </w:r>
    </w:p>
    <w:p w14:paraId="47C783AF" w14:textId="77777777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2BBF3C30" w14:textId="530D1955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sz w:val="22"/>
          <w:szCs w:val="22"/>
        </w:rPr>
        <w:t xml:space="preserve">query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getAHUStateofAhuInGroup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 xml:space="preserve"> </w:t>
      </w:r>
      <w:proofErr w:type="gramStart"/>
      <w:r w:rsidRPr="004966A0">
        <w:rPr>
          <w:rFonts w:asciiTheme="minorHAnsi" w:eastAsia="Arial" w:hAnsiTheme="minorHAnsi" w:cstheme="minorHAnsi"/>
          <w:sz w:val="22"/>
          <w:szCs w:val="22"/>
        </w:rPr>
        <w:t>{ site</w:t>
      </w:r>
      <w:proofErr w:type="gramEnd"/>
      <w:r w:rsidRPr="004966A0">
        <w:rPr>
          <w:rFonts w:asciiTheme="minorHAnsi" w:eastAsia="Arial" w:hAnsiTheme="minorHAnsi" w:cstheme="minorHAnsi"/>
          <w:sz w:val="22"/>
          <w:szCs w:val="22"/>
        </w:rPr>
        <w:t xml:space="preserve"> { groups: children(selector: {type: Group,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oid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: ${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group_oid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 xml:space="preserve">}}) { ahus: children(selector: {type: AHU}) {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AHUState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: prop(name: "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AhuState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") { name string }}}}}</w:t>
      </w:r>
    </w:p>
    <w:p w14:paraId="3891ABA5" w14:textId="4772A3A5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13FCCE74" w14:textId="208DCF19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b/>
          <w:bCs/>
          <w:sz w:val="22"/>
          <w:szCs w:val="22"/>
        </w:rPr>
        <w:t>Example</w:t>
      </w:r>
      <w:r>
        <w:rPr>
          <w:rFonts w:asciiTheme="minorHAnsi" w:eastAsia="Arial" w:hAnsiTheme="minorHAnsi" w:cstheme="minorHAnsi"/>
          <w:sz w:val="22"/>
          <w:szCs w:val="22"/>
        </w:rPr>
        <w:t xml:space="preserve"> -</w:t>
      </w:r>
    </w:p>
    <w:p w14:paraId="7CFFB6D4" w14:textId="4C13B979" w:rsidR="00C6040D" w:rsidRPr="00F37327" w:rsidRDefault="00C6040D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C6040D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C6040D">
        <w:rPr>
          <w:rFonts w:ascii="Segoe UI" w:hAnsi="Segoe UI" w:cs="Segoe UI"/>
          <w:sz w:val="21"/>
          <w:szCs w:val="21"/>
        </w:rPr>
        <w:t>getAHUStateofAhuInGroup</w:t>
      </w:r>
      <w:proofErr w:type="spellEnd"/>
      <w:r w:rsidRPr="00C6040D">
        <w:rPr>
          <w:rFonts w:ascii="Segoe UI" w:hAnsi="Segoe UI" w:cs="Segoe UI"/>
          <w:sz w:val="21"/>
          <w:szCs w:val="21"/>
        </w:rPr>
        <w:t xml:space="preserve"> </w:t>
      </w:r>
      <w:proofErr w:type="gramStart"/>
      <w:r w:rsidRPr="00C6040D">
        <w:rPr>
          <w:rFonts w:ascii="Segoe UI" w:hAnsi="Segoe UI" w:cs="Segoe UI"/>
          <w:sz w:val="21"/>
          <w:szCs w:val="21"/>
        </w:rPr>
        <w:t>{ site</w:t>
      </w:r>
      <w:proofErr w:type="gramEnd"/>
      <w:r w:rsidRPr="00C6040D">
        <w:rPr>
          <w:rFonts w:ascii="Segoe UI" w:hAnsi="Segoe UI" w:cs="Segoe UI"/>
          <w:sz w:val="21"/>
          <w:szCs w:val="21"/>
        </w:rPr>
        <w:t xml:space="preserve"> { groups: children(selector: {type: Group, </w:t>
      </w:r>
      <w:proofErr w:type="spellStart"/>
      <w:r w:rsidRPr="00C6040D">
        <w:rPr>
          <w:rFonts w:ascii="Segoe UI" w:hAnsi="Segoe UI" w:cs="Segoe UI"/>
          <w:sz w:val="21"/>
          <w:szCs w:val="21"/>
        </w:rPr>
        <w:t>oid</w:t>
      </w:r>
      <w:proofErr w:type="spellEnd"/>
      <w:r w:rsidRPr="00C6040D">
        <w:rPr>
          <w:rFonts w:ascii="Segoe UI" w:hAnsi="Segoe UI" w:cs="Segoe UI"/>
          <w:sz w:val="21"/>
          <w:szCs w:val="21"/>
        </w:rPr>
        <w:t>: ${</w:t>
      </w:r>
      <w:proofErr w:type="spellStart"/>
      <w:r w:rsidRPr="00C6040D">
        <w:rPr>
          <w:rFonts w:ascii="Segoe UI" w:hAnsi="Segoe UI" w:cs="Segoe UI"/>
          <w:sz w:val="21"/>
          <w:szCs w:val="21"/>
        </w:rPr>
        <w:t>group_oid</w:t>
      </w:r>
      <w:proofErr w:type="spellEnd"/>
      <w:r w:rsidRPr="00C6040D">
        <w:rPr>
          <w:rFonts w:ascii="Segoe UI" w:hAnsi="Segoe UI" w:cs="Segoe UI"/>
          <w:sz w:val="21"/>
          <w:szCs w:val="21"/>
        </w:rPr>
        <w:t xml:space="preserve">}}) { ahus: children(selector: {type: AHU}) { </w:t>
      </w:r>
      <w:proofErr w:type="spellStart"/>
      <w:r w:rsidRPr="00C6040D">
        <w:rPr>
          <w:rFonts w:ascii="Segoe UI" w:hAnsi="Segoe UI" w:cs="Segoe UI"/>
          <w:sz w:val="21"/>
          <w:szCs w:val="21"/>
        </w:rPr>
        <w:t>AHUState</w:t>
      </w:r>
      <w:proofErr w:type="spellEnd"/>
      <w:r w:rsidRPr="00C6040D">
        <w:rPr>
          <w:rFonts w:ascii="Segoe UI" w:hAnsi="Segoe UI" w:cs="Segoe UI"/>
          <w:sz w:val="21"/>
          <w:szCs w:val="21"/>
        </w:rPr>
        <w:t>: prop(name: "</w:t>
      </w:r>
      <w:proofErr w:type="spellStart"/>
      <w:r w:rsidRPr="00C6040D">
        <w:rPr>
          <w:rFonts w:ascii="Segoe UI" w:hAnsi="Segoe UI" w:cs="Segoe UI"/>
          <w:sz w:val="21"/>
          <w:szCs w:val="21"/>
        </w:rPr>
        <w:t>AhuState</w:t>
      </w:r>
      <w:proofErr w:type="spellEnd"/>
      <w:r w:rsidRPr="00C6040D">
        <w:rPr>
          <w:rFonts w:ascii="Segoe UI" w:hAnsi="Segoe UI" w:cs="Segoe UI"/>
          <w:sz w:val="21"/>
          <w:szCs w:val="21"/>
        </w:rPr>
        <w:t>") { name string }}}}}</w:t>
      </w:r>
    </w:p>
    <w:sectPr w:rsidR="00C6040D" w:rsidRPr="00F37327">
      <w:headerReference w:type="default" r:id="rId9"/>
      <w:footerReference w:type="default" r:id="rId10"/>
      <w:pgSz w:w="12240" w:h="15840"/>
      <w:pgMar w:top="1440" w:right="144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F9D61" w14:textId="77777777" w:rsidR="004902F1" w:rsidRDefault="004902F1">
      <w:r>
        <w:separator/>
      </w:r>
    </w:p>
  </w:endnote>
  <w:endnote w:type="continuationSeparator" w:id="0">
    <w:p w14:paraId="48F3860B" w14:textId="77777777" w:rsidR="004902F1" w:rsidRDefault="00490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D726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44B5D7D2" wp14:editId="0F256710">
              <wp:simplePos x="0" y="0"/>
              <wp:positionH relativeFrom="column">
                <wp:posOffset>-317499</wp:posOffset>
              </wp:positionH>
              <wp:positionV relativeFrom="paragraph">
                <wp:posOffset>152400</wp:posOffset>
              </wp:positionV>
              <wp:extent cx="485775" cy="348615"/>
              <wp:effectExtent l="0" t="0" r="0" b="0"/>
              <wp:wrapSquare wrapText="bothSides" distT="0" distB="0" distL="0" distR="0"/>
              <wp:docPr id="257" name="Rectangle 2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390D23" w14:textId="77777777" w:rsidR="004C52CF" w:rsidRDefault="002146BD">
                          <w:pPr>
                            <w:ind w:right="-76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B5D7D2" id="Rectangle 257" o:spid="_x0000_s1027" style="position:absolute;margin-left:-25pt;margin-top:12pt;width:38.25pt;height:27.4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" fillcolor="black [3200]" stroked="f">
              <v:textbox inset="2.53958mm,1.2694mm,2.53958mm,1.2694mm">
                <w:txbxContent>
                  <w:p w14:paraId="04390D23" w14:textId="77777777" w:rsidR="004C52CF" w:rsidRDefault="002146BD">
                    <w:pPr>
                      <w:ind w:right="-76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28EF8723" wp14:editId="082017A5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259" name="Group 2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399958" w14:textId="77777777" w:rsidR="004C52CF" w:rsidRDefault="004C52CF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CF8348" w14:textId="77777777" w:rsidR="004C52CF" w:rsidRDefault="004C52CF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" name="Group 5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0" y="0"/>
                              <a:chExt cx="5962650" cy="323851"/>
                            </a:xfrm>
                          </wpg:grpSpPr>
                          <wps:wsp>
                            <wps:cNvPr id="7" name="Rectangle 6"/>
                            <wps:cNvSpPr/>
                            <wps:spPr>
                              <a:xfrm>
                                <a:off x="0" y="0"/>
                                <a:ext cx="5962650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502016C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8" name="Rectangle 7"/>
                            <wps:cNvSpPr/>
                            <wps:spPr>
                              <a:xfrm>
                                <a:off x="19050" y="0"/>
                                <a:ext cx="5943600" cy="188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A95F6E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9" name="Rectangle 8"/>
                            <wps:cNvSpPr/>
                            <wps:spPr>
                              <a:xfrm>
                                <a:off x="0" y="66676"/>
                                <a:ext cx="594360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BE5719" w14:textId="77777777" w:rsidR="004C52CF" w:rsidRDefault="002146BD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 xml:space="preserve">Confidential – Not for distribution outside Ruckus and </w:t>
                                  </w:r>
                                  <w:proofErr w:type="spellStart"/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>Ideavat</w:t>
                                  </w:r>
                                  <w:proofErr w:type="spellEnd"/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ab/>
                                    <w:t>September 3, 2021</w:t>
                                  </w:r>
                                </w:p>
                                <w:p w14:paraId="7E201C8A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30F3DEC2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16B5965D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0" anchor="b" anchorCtr="0">
                              <a:noAutofit/>
                            </wps:bodyPr>
                          </wps:w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28EF8723" id="Group 259" o:spid="_x0000_s1028" style="position:absolute;margin-left:0;margin-top:734pt;width:468pt;height:25.2pt;z-index:251660288;mso-wrap-distance-left:0;mso-wrap-distance-right:0" coordorigin="23742,36199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">
              <v:group id="Group 1" o:spid="_x0000_s102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2" o:spid="_x0000_s103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3E399958" w14:textId="77777777" w:rsidR="004C52CF" w:rsidRDefault="004C52CF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4" o:spid="_x0000_s103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5CF8348" w14:textId="77777777" w:rsidR="004C52CF" w:rsidRDefault="004C52CF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5" o:spid="_x0000_s1033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rect id="Rectangle 6" o:spid="_x0000_s1034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4502016C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7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" fillcolor="black [3200]" stroked="f">
                      <v:textbox inset="2.53958mm,2.53958mm,2.53958mm,2.53958mm">
                        <w:txbxContent>
                          <w:p w14:paraId="2BA95F6E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8" o:spid="_x0000_s1036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" filled="f" stroked="f">
                      <v:textbox inset="2.53958mm,1.2694mm,2.53958mm,0">
                        <w:txbxContent>
                          <w:p w14:paraId="01BE5719" w14:textId="77777777" w:rsidR="004C52CF" w:rsidRDefault="002146BD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 xml:space="preserve">Confidential – Not for distribution outside Ruckus and </w:t>
                            </w:r>
                            <w:proofErr w:type="spellStart"/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>Ideavat</w:t>
                            </w:r>
                            <w:proofErr w:type="spellEnd"/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ab/>
                              <w:t>September 3, 2021</w:t>
                            </w:r>
                          </w:p>
                          <w:p w14:paraId="7E201C8A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30F3DEC2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16B5965D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99778" w14:textId="77777777" w:rsidR="004902F1" w:rsidRDefault="004902F1">
      <w:r>
        <w:separator/>
      </w:r>
    </w:p>
  </w:footnote>
  <w:footnote w:type="continuationSeparator" w:id="0">
    <w:p w14:paraId="7CD93EB4" w14:textId="77777777" w:rsidR="004902F1" w:rsidRDefault="00490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52B9B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8745" distR="118745" simplePos="0" relativeHeight="251658240" behindDoc="0" locked="0" layoutInCell="1" hidden="0" allowOverlap="1" wp14:anchorId="60EE688F" wp14:editId="352E1A5B">
              <wp:simplePos x="0" y="0"/>
              <wp:positionH relativeFrom="margin">
                <wp:align>center</wp:align>
              </wp:positionH>
              <wp:positionV relativeFrom="page">
                <wp:posOffset>404495</wp:posOffset>
              </wp:positionV>
              <wp:extent cx="6045289" cy="365707"/>
              <wp:effectExtent l="0" t="0" r="0" b="0"/>
              <wp:wrapSquare wrapText="bothSides" distT="0" distB="0" distL="118745" distR="118745"/>
              <wp:docPr id="258" name="Rectangle 2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370981" y="3644772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371295895"/>
                            <w:placeholder>
                              <w:docPart w:val="09B8115BE5444B549696C2A56CF0E2A4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237C4D2" w14:textId="616D12B6" w:rsidR="004C52CF" w:rsidRPr="004D2AF9" w:rsidRDefault="00FE5256">
                              <w:pPr>
                                <w:jc w:val="center"/>
                                <w:textDirection w:val="btLr"/>
                              </w:pPr>
                              <w:proofErr w:type="spellStart"/>
                              <w:r>
                                <w:t>G</w:t>
                              </w:r>
                              <w:r w:rsidR="008A39F1">
                                <w:t>raph</w:t>
                              </w:r>
                              <w:r w:rsidR="009E6E6E" w:rsidRPr="004D2AF9">
                                <w:t>Q</w:t>
                              </w:r>
                              <w:r>
                                <w:t>L</w:t>
                              </w:r>
                              <w:proofErr w:type="spellEnd"/>
                              <w:r>
                                <w:t xml:space="preserve"> </w:t>
                              </w:r>
                              <w:r w:rsidR="0017193E">
                                <w:t>Q</w:t>
                              </w:r>
                              <w:r w:rsidR="008A39F1">
                                <w:t>ueries</w:t>
                              </w:r>
                              <w:r>
                                <w:t xml:space="preserve"> &amp; </w:t>
                              </w:r>
                              <w:r w:rsidR="0017193E">
                                <w:t>M</w:t>
                              </w:r>
                              <w:r w:rsidR="008A39F1">
                                <w:t>utations</w:t>
                              </w:r>
                            </w:p>
                          </w:sdtContent>
                        </w:sdt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EE688F" id="Rectangle 258" o:spid="_x0000_s1026" style="position:absolute;margin-left:0;margin-top:31.85pt;width:476pt;height:28.8pt;z-index:251658240;visibility:visible;mso-wrap-style:square;mso-wrap-distance-left:9.35pt;mso-wrap-distance-top:0;mso-wrap-distance-right:9.35pt;mso-wrap-distance-bottom:0;mso-position-horizontal:center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" fillcolor="black [3200]" stroked="f">
              <v:textbox inset="2.53958mm,1.2694mm,2.53958mm,1.2694mm">
                <w:txbxContent>
                  <w:sdt>
                    <w:sdtPr>
                      <w:alias w:val="Title"/>
                      <w:tag w:val=""/>
                      <w:id w:val="-1371295895"/>
                      <w:placeholder>
                        <w:docPart w:val="09B8115BE5444B549696C2A56CF0E2A4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237C4D2" w14:textId="616D12B6" w:rsidR="004C52CF" w:rsidRPr="004D2AF9" w:rsidRDefault="00FE5256">
                        <w:pPr>
                          <w:jc w:val="center"/>
                          <w:textDirection w:val="btLr"/>
                        </w:pPr>
                        <w:proofErr w:type="spellStart"/>
                        <w:r>
                          <w:t>G</w:t>
                        </w:r>
                        <w:r w:rsidR="008A39F1">
                          <w:t>raph</w:t>
                        </w:r>
                        <w:r w:rsidR="009E6E6E" w:rsidRPr="004D2AF9">
                          <w:t>Q</w:t>
                        </w:r>
                        <w:r>
                          <w:t>L</w:t>
                        </w:r>
                        <w:proofErr w:type="spellEnd"/>
                        <w:r>
                          <w:t xml:space="preserve"> </w:t>
                        </w:r>
                        <w:r w:rsidR="0017193E">
                          <w:t>Q</w:t>
                        </w:r>
                        <w:r w:rsidR="008A39F1">
                          <w:t>ueries</w:t>
                        </w:r>
                        <w:r>
                          <w:t xml:space="preserve"> &amp; </w:t>
                        </w:r>
                        <w:r w:rsidR="0017193E">
                          <w:t>M</w:t>
                        </w:r>
                        <w:r w:rsidR="008A39F1">
                          <w:t>uta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238"/>
    <w:multiLevelType w:val="hybridMultilevel"/>
    <w:tmpl w:val="12C8DB6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FA6"/>
    <w:multiLevelType w:val="multilevel"/>
    <w:tmpl w:val="5E148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B9F54F6"/>
    <w:multiLevelType w:val="multilevel"/>
    <w:tmpl w:val="6974E9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72F246C"/>
    <w:multiLevelType w:val="multilevel"/>
    <w:tmpl w:val="00AE4D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7414431"/>
    <w:multiLevelType w:val="hybridMultilevel"/>
    <w:tmpl w:val="78CEE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41E83"/>
    <w:multiLevelType w:val="hybridMultilevel"/>
    <w:tmpl w:val="083AFB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O0NDQ0tDQwNrFU0lEKTi0uzszPAykwrAUAeVpwBCwAAAA="/>
  </w:docVars>
  <w:rsids>
    <w:rsidRoot w:val="004C52CF"/>
    <w:rsid w:val="00024E32"/>
    <w:rsid w:val="00070440"/>
    <w:rsid w:val="000805EB"/>
    <w:rsid w:val="00086305"/>
    <w:rsid w:val="00093B63"/>
    <w:rsid w:val="000A64DC"/>
    <w:rsid w:val="000E6F7A"/>
    <w:rsid w:val="00133D25"/>
    <w:rsid w:val="00137985"/>
    <w:rsid w:val="001403E7"/>
    <w:rsid w:val="00156E6F"/>
    <w:rsid w:val="00162AD9"/>
    <w:rsid w:val="0017193E"/>
    <w:rsid w:val="00187970"/>
    <w:rsid w:val="001A2BF6"/>
    <w:rsid w:val="002010B2"/>
    <w:rsid w:val="002146BD"/>
    <w:rsid w:val="002233EC"/>
    <w:rsid w:val="0022415A"/>
    <w:rsid w:val="002250F4"/>
    <w:rsid w:val="00231B8D"/>
    <w:rsid w:val="00240AD9"/>
    <w:rsid w:val="00246C78"/>
    <w:rsid w:val="002623AC"/>
    <w:rsid w:val="00265767"/>
    <w:rsid w:val="00272E4B"/>
    <w:rsid w:val="00293C7B"/>
    <w:rsid w:val="00294FA2"/>
    <w:rsid w:val="002B2EA1"/>
    <w:rsid w:val="002B5BCB"/>
    <w:rsid w:val="0030207A"/>
    <w:rsid w:val="00316AB0"/>
    <w:rsid w:val="0032726F"/>
    <w:rsid w:val="00343F0D"/>
    <w:rsid w:val="0034424B"/>
    <w:rsid w:val="0036500A"/>
    <w:rsid w:val="00367CF6"/>
    <w:rsid w:val="00394460"/>
    <w:rsid w:val="00395884"/>
    <w:rsid w:val="003D12E1"/>
    <w:rsid w:val="003D2CBA"/>
    <w:rsid w:val="003D7514"/>
    <w:rsid w:val="003E71DE"/>
    <w:rsid w:val="003F3C6E"/>
    <w:rsid w:val="003F6D99"/>
    <w:rsid w:val="00431C8E"/>
    <w:rsid w:val="00433F0E"/>
    <w:rsid w:val="004367EB"/>
    <w:rsid w:val="00461E76"/>
    <w:rsid w:val="004670CB"/>
    <w:rsid w:val="004732A0"/>
    <w:rsid w:val="00483C56"/>
    <w:rsid w:val="004902F1"/>
    <w:rsid w:val="004966A0"/>
    <w:rsid w:val="004A33C9"/>
    <w:rsid w:val="004A6857"/>
    <w:rsid w:val="004B2735"/>
    <w:rsid w:val="004B6BC3"/>
    <w:rsid w:val="004C5148"/>
    <w:rsid w:val="004C52CF"/>
    <w:rsid w:val="004D2AF9"/>
    <w:rsid w:val="0051176D"/>
    <w:rsid w:val="005232C8"/>
    <w:rsid w:val="00530B16"/>
    <w:rsid w:val="0054453A"/>
    <w:rsid w:val="0055277B"/>
    <w:rsid w:val="0055462D"/>
    <w:rsid w:val="005B19BA"/>
    <w:rsid w:val="005B6A1D"/>
    <w:rsid w:val="005C49B6"/>
    <w:rsid w:val="005F152C"/>
    <w:rsid w:val="00611E8F"/>
    <w:rsid w:val="00625898"/>
    <w:rsid w:val="00636544"/>
    <w:rsid w:val="006549E9"/>
    <w:rsid w:val="00654EBB"/>
    <w:rsid w:val="00664CEF"/>
    <w:rsid w:val="00690776"/>
    <w:rsid w:val="00695A09"/>
    <w:rsid w:val="006A48B8"/>
    <w:rsid w:val="006C4C67"/>
    <w:rsid w:val="006D0D14"/>
    <w:rsid w:val="006E41E7"/>
    <w:rsid w:val="006F13D6"/>
    <w:rsid w:val="0070186E"/>
    <w:rsid w:val="00742605"/>
    <w:rsid w:val="00762E46"/>
    <w:rsid w:val="007740B0"/>
    <w:rsid w:val="00794C4E"/>
    <w:rsid w:val="007B3149"/>
    <w:rsid w:val="007B4314"/>
    <w:rsid w:val="007D435A"/>
    <w:rsid w:val="007E520F"/>
    <w:rsid w:val="008105B7"/>
    <w:rsid w:val="008172F0"/>
    <w:rsid w:val="00826EB6"/>
    <w:rsid w:val="00832B29"/>
    <w:rsid w:val="008846F0"/>
    <w:rsid w:val="008A39F1"/>
    <w:rsid w:val="008A6A3D"/>
    <w:rsid w:val="008E26C9"/>
    <w:rsid w:val="00912A0C"/>
    <w:rsid w:val="00913B60"/>
    <w:rsid w:val="0091611F"/>
    <w:rsid w:val="00925D66"/>
    <w:rsid w:val="0094798B"/>
    <w:rsid w:val="00957474"/>
    <w:rsid w:val="009725FD"/>
    <w:rsid w:val="0097417B"/>
    <w:rsid w:val="00977E1E"/>
    <w:rsid w:val="00982F7D"/>
    <w:rsid w:val="00993CD8"/>
    <w:rsid w:val="0099511D"/>
    <w:rsid w:val="00995768"/>
    <w:rsid w:val="009A4F73"/>
    <w:rsid w:val="009E6E6E"/>
    <w:rsid w:val="00A0378A"/>
    <w:rsid w:val="00A037A4"/>
    <w:rsid w:val="00A15B3F"/>
    <w:rsid w:val="00A23B44"/>
    <w:rsid w:val="00A24C39"/>
    <w:rsid w:val="00A3397C"/>
    <w:rsid w:val="00A33A74"/>
    <w:rsid w:val="00A402B4"/>
    <w:rsid w:val="00A505A8"/>
    <w:rsid w:val="00A544D3"/>
    <w:rsid w:val="00A56171"/>
    <w:rsid w:val="00AD396E"/>
    <w:rsid w:val="00B61E04"/>
    <w:rsid w:val="00B8591A"/>
    <w:rsid w:val="00BC485A"/>
    <w:rsid w:val="00C21C95"/>
    <w:rsid w:val="00C238F6"/>
    <w:rsid w:val="00C6040D"/>
    <w:rsid w:val="00CA1DE9"/>
    <w:rsid w:val="00CA1E56"/>
    <w:rsid w:val="00CB6629"/>
    <w:rsid w:val="00CD6081"/>
    <w:rsid w:val="00CF7EDB"/>
    <w:rsid w:val="00D03A11"/>
    <w:rsid w:val="00D27C30"/>
    <w:rsid w:val="00D375A6"/>
    <w:rsid w:val="00D43D9E"/>
    <w:rsid w:val="00D7285E"/>
    <w:rsid w:val="00D9152C"/>
    <w:rsid w:val="00D91B4E"/>
    <w:rsid w:val="00D97622"/>
    <w:rsid w:val="00DB0939"/>
    <w:rsid w:val="00DB68F0"/>
    <w:rsid w:val="00DB790C"/>
    <w:rsid w:val="00DC4B6B"/>
    <w:rsid w:val="00DD5BF6"/>
    <w:rsid w:val="00DE0E3B"/>
    <w:rsid w:val="00E33D45"/>
    <w:rsid w:val="00E56730"/>
    <w:rsid w:val="00E70D8A"/>
    <w:rsid w:val="00E90199"/>
    <w:rsid w:val="00E90475"/>
    <w:rsid w:val="00ED2ED0"/>
    <w:rsid w:val="00ED7FD3"/>
    <w:rsid w:val="00EF1159"/>
    <w:rsid w:val="00F046A9"/>
    <w:rsid w:val="00F11BD6"/>
    <w:rsid w:val="00F37327"/>
    <w:rsid w:val="00F53717"/>
    <w:rsid w:val="00F54921"/>
    <w:rsid w:val="00F558D4"/>
    <w:rsid w:val="00F679C1"/>
    <w:rsid w:val="00F706E8"/>
    <w:rsid w:val="00F84C4F"/>
    <w:rsid w:val="00FA3527"/>
    <w:rsid w:val="00FB04E9"/>
    <w:rsid w:val="00FB156F"/>
    <w:rsid w:val="00FB5F0E"/>
    <w:rsid w:val="00FE5256"/>
    <w:rsid w:val="00FF00AC"/>
    <w:rsid w:val="00FF51F6"/>
    <w:rsid w:val="00FF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CC7C1"/>
  <w15:docId w15:val="{45703099-BEB1-49A8-8545-DBF9ED2CF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1B6"/>
  </w:style>
  <w:style w:type="paragraph" w:styleId="Heading1">
    <w:name w:val="heading 1"/>
    <w:basedOn w:val="Normal"/>
    <w:next w:val="Normal"/>
    <w:link w:val="Heading1Char"/>
    <w:uiPriority w:val="9"/>
    <w:qFormat/>
    <w:rsid w:val="00040F14"/>
    <w:pPr>
      <w:keepNext/>
      <w:keepLines/>
      <w:shd w:val="clear" w:color="auto" w:fill="F2F2F2" w:themeFill="background1" w:themeFillShade="F2"/>
      <w:spacing w:before="240" w:after="280"/>
      <w:outlineLvl w:val="0"/>
    </w:pPr>
    <w:rPr>
      <w:rFonts w:asciiTheme="majorHAnsi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F14"/>
    <w:pPr>
      <w:keepNext/>
      <w:keepLines/>
      <w:spacing w:before="40" w:after="280"/>
      <w:outlineLvl w:val="1"/>
    </w:pPr>
    <w:rPr>
      <w:rFonts w:asciiTheme="majorHAnsi" w:hAnsiTheme="majorHAnsi" w:cstheme="majorBidi"/>
      <w:color w:val="C00000"/>
      <w:sz w:val="40"/>
      <w:szCs w:val="40"/>
    </w:rPr>
  </w:style>
  <w:style w:type="paragraph" w:styleId="Heading3">
    <w:name w:val="heading 3"/>
    <w:basedOn w:val="Normal"/>
    <w:next w:val="Normal"/>
    <w:uiPriority w:val="9"/>
    <w:unhideWhenUsed/>
    <w:qFormat/>
    <w:rsid w:val="0080639C"/>
    <w:pPr>
      <w:keepNext/>
      <w:keepLines/>
      <w:spacing w:before="280" w:after="80"/>
      <w:outlineLvl w:val="2"/>
    </w:pPr>
    <w:rPr>
      <w:rFonts w:asciiTheme="majorHAnsi" w:hAnsiTheme="majorHAnsi" w:cstheme="majorHAnsi"/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40F14"/>
    <w:rPr>
      <w:rFonts w:asciiTheme="majorHAnsi" w:eastAsia="Calibri" w:hAnsiTheme="majorHAnsi" w:cstheme="majorBidi"/>
      <w:color w:val="2F5496" w:themeColor="accent1" w:themeShade="BF"/>
      <w:sz w:val="44"/>
      <w:szCs w:val="44"/>
      <w:shd w:val="clear" w:color="auto" w:fill="F2F2F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40F14"/>
    <w:rPr>
      <w:rFonts w:asciiTheme="majorHAnsi" w:eastAsia="Calibri" w:hAnsiTheme="majorHAnsi" w:cstheme="majorBidi"/>
      <w:color w:val="C00000"/>
      <w:sz w:val="40"/>
      <w:szCs w:val="4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OpenSymbol"/>
      <w:sz w:val="32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280"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040F14"/>
    <w:pPr>
      <w:spacing w:before="280" w:after="280"/>
      <w:ind w:left="540"/>
      <w:contextualSpacing/>
    </w:pPr>
  </w:style>
  <w:style w:type="table" w:styleId="TableGrid">
    <w:name w:val="Table Grid"/>
    <w:basedOn w:val="TableNormal"/>
    <w:uiPriority w:val="39"/>
    <w:rsid w:val="00C63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customStyle="1" w:styleId="x-2102351001li4">
    <w:name w:val="x_-2102351001li4"/>
    <w:basedOn w:val="Normal"/>
    <w:rsid w:val="00AD431A"/>
    <w:pPr>
      <w:spacing w:before="100" w:after="100"/>
    </w:pPr>
    <w:rPr>
      <w:lang w:val="en-CA"/>
    </w:rPr>
  </w:style>
  <w:style w:type="character" w:customStyle="1" w:styleId="x-1071785864colour">
    <w:name w:val="x_-1071785864colour"/>
    <w:basedOn w:val="DefaultParagraphFont"/>
    <w:rsid w:val="00AD431A"/>
  </w:style>
  <w:style w:type="character" w:customStyle="1" w:styleId="x-2102351001s2">
    <w:name w:val="x_-2102351001s2"/>
    <w:basedOn w:val="DefaultParagraphFont"/>
    <w:rsid w:val="00AD431A"/>
  </w:style>
  <w:style w:type="character" w:styleId="Hyperlink">
    <w:name w:val="Hyperlink"/>
    <w:basedOn w:val="DefaultParagraphFont"/>
    <w:uiPriority w:val="99"/>
    <w:unhideWhenUsed/>
    <w:rsid w:val="00BD30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06D"/>
    <w:rPr>
      <w:color w:val="605E5C"/>
      <w:shd w:val="clear" w:color="auto" w:fill="E1DFDD"/>
    </w:rPr>
  </w:style>
  <w:style w:type="paragraph" w:customStyle="1" w:styleId="Default">
    <w:name w:val="Default"/>
    <w:rsid w:val="00021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bered">
    <w:name w:val="Numbered"/>
    <w:rsid w:val="00021C03"/>
  </w:style>
  <w:style w:type="numbering" w:customStyle="1" w:styleId="Numbered0">
    <w:name w:val="Numbered.0"/>
    <w:rsid w:val="009D3915"/>
  </w:style>
  <w:style w:type="paragraph" w:customStyle="1" w:styleId="Body">
    <w:name w:val="Body"/>
    <w:rsid w:val="00F9238C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F9238C"/>
  </w:style>
  <w:style w:type="paragraph" w:customStyle="1" w:styleId="BodyA">
    <w:name w:val="Body A"/>
    <w:rsid w:val="00252D9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A">
    <w:name w:val="None A"/>
    <w:rsid w:val="00A64DA3"/>
    <w:rPr>
      <w:lang w:val="en-US"/>
    </w:rPr>
  </w:style>
  <w:style w:type="character" w:customStyle="1" w:styleId="Hyperlink0">
    <w:name w:val="Hyperlink.0"/>
    <w:basedOn w:val="Hyperlink"/>
    <w:rsid w:val="00A64DA3"/>
    <w:rPr>
      <w:outline w:val="0"/>
      <w:color w:val="0000FF"/>
      <w:u w:val="single" w:color="0000FF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16AA9"/>
    <w:pPr>
      <w:spacing w:before="100" w:beforeAutospacing="1" w:after="100" w:afterAutospacing="1"/>
    </w:p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9E6E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B8115BE5444B549696C2A56CF0E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C37B9-FF6B-4DB4-94A4-F20ED092A672}"/>
      </w:docPartPr>
      <w:docPartBody>
        <w:p w:rsidR="003575BC" w:rsidRDefault="0021247A">
          <w:r w:rsidRPr="0066770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47A"/>
    <w:rsid w:val="0021247A"/>
    <w:rsid w:val="003575BC"/>
    <w:rsid w:val="003716CA"/>
    <w:rsid w:val="003814A3"/>
    <w:rsid w:val="006F1208"/>
    <w:rsid w:val="006F64F9"/>
    <w:rsid w:val="00701DD9"/>
    <w:rsid w:val="007A6F96"/>
    <w:rsid w:val="00836708"/>
    <w:rsid w:val="009006A5"/>
    <w:rsid w:val="00C16E69"/>
    <w:rsid w:val="00D71AC4"/>
    <w:rsid w:val="00DF5676"/>
    <w:rsid w:val="00EB250D"/>
    <w:rsid w:val="00F3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47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24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p8Bz0D0C02t6tG95Jy48foqwpg==">AMUW2mVKAqQfHxVVB991MZxvoT0dcuaEwB+bw1nlk1IP14LlpLjrzj+Y6r+Geq7FLs68PiNPhH4PdvuUHbsTAKgk5CLSG5FVhMIzfwtajmOgGQz5U92WguQ=</go:docsCustomData>
</go:gDocsCustomXmlDataStorage>
</file>

<file path=customXml/itemProps1.xml><?xml version="1.0" encoding="utf-8"?>
<ds:datastoreItem xmlns:ds="http://schemas.openxmlformats.org/officeDocument/2006/customXml" ds:itemID="{F1DE4EF0-AA6D-4AE8-B911-5E0151A3A8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5</Pages>
  <Words>1262</Words>
  <Characters>719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phQL Queries &amp; Mutations</vt:lpstr>
    </vt:vector>
  </TitlesOfParts>
  <Company/>
  <LinksUpToDate>false</LinksUpToDate>
  <CharactersWithSpaces>8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QL Queries &amp; Mutations</dc:title>
  <dc:creator>Debankur (Dave) Das</dc:creator>
  <cp:lastModifiedBy>abhijit deshmukh</cp:lastModifiedBy>
  <cp:revision>29</cp:revision>
  <dcterms:created xsi:type="dcterms:W3CDTF">2021-10-19T09:06:00Z</dcterms:created>
  <dcterms:modified xsi:type="dcterms:W3CDTF">2022-01-05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